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4EF" w:rsidRPr="00C844EF" w:rsidRDefault="00C844EF" w:rsidP="002F2792">
      <w:pPr>
        <w:spacing w:after="0"/>
        <w:rPr>
          <w:rFonts w:ascii="Calibri" w:hAnsi="Calibri"/>
          <w:sz w:val="20"/>
          <w:szCs w:val="20"/>
        </w:rPr>
      </w:pPr>
    </w:p>
    <w:tbl>
      <w:tblPr>
        <w:tblStyle w:val="TableGrid"/>
        <w:tblpPr w:leftFromText="141" w:rightFromText="141" w:vertAnchor="text" w:horzAnchor="margin" w:tblpX="-342" w:tblpY="255"/>
        <w:tblW w:w="9693" w:type="dxa"/>
        <w:tblLayout w:type="fixed"/>
        <w:tblLook w:val="01E0"/>
      </w:tblPr>
      <w:tblGrid>
        <w:gridCol w:w="1666"/>
        <w:gridCol w:w="1478"/>
        <w:gridCol w:w="1842"/>
        <w:gridCol w:w="1719"/>
        <w:gridCol w:w="1825"/>
        <w:gridCol w:w="1163"/>
      </w:tblGrid>
      <w:tr w:rsidR="004D14A1" w:rsidRPr="00376A55" w:rsidTr="000D27C6">
        <w:trPr>
          <w:trHeight w:val="530"/>
        </w:trPr>
        <w:tc>
          <w:tcPr>
            <w:tcW w:w="1666" w:type="dxa"/>
          </w:tcPr>
          <w:p w:rsidR="000D27C6" w:rsidRDefault="000D27C6" w:rsidP="000D27C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4D14A1" w:rsidRPr="000D27C6" w:rsidRDefault="000D27C6" w:rsidP="000D27C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  <w:r w:rsidR="006B6139" w:rsidRPr="000941D2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pring </w:t>
            </w:r>
            <w:r w:rsidR="004D14A1">
              <w:rPr>
                <w:rFonts w:ascii="Times New Roman" w:hAnsi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027" w:type="dxa"/>
            <w:gridSpan w:val="5"/>
          </w:tcPr>
          <w:p w:rsidR="000D27C6" w:rsidRDefault="000D27C6" w:rsidP="000D27C6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D14A1" w:rsidRPr="0063265C" w:rsidRDefault="004D14A1" w:rsidP="000D27C6">
            <w:pPr>
              <w:spacing w:after="0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F. DR. ERDAL AYGEN</w:t>
            </w:r>
          </w:p>
        </w:tc>
      </w:tr>
      <w:tr w:rsidR="00B74A3F" w:rsidRPr="0045413F" w:rsidTr="000D27C6">
        <w:trPr>
          <w:trHeight w:val="530"/>
        </w:trPr>
        <w:tc>
          <w:tcPr>
            <w:tcW w:w="1666" w:type="dxa"/>
          </w:tcPr>
          <w:p w:rsidR="00B74A3F" w:rsidRPr="0045413F" w:rsidRDefault="00B74A3F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8" w:type="dxa"/>
          </w:tcPr>
          <w:p w:rsidR="00B74A3F" w:rsidRDefault="00B74A3F" w:rsidP="000D27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842" w:type="dxa"/>
          </w:tcPr>
          <w:p w:rsidR="00B74A3F" w:rsidRDefault="00B74A3F" w:rsidP="000D27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719" w:type="dxa"/>
          </w:tcPr>
          <w:p w:rsidR="00B74A3F" w:rsidRDefault="00B74A3F" w:rsidP="000D27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825" w:type="dxa"/>
          </w:tcPr>
          <w:p w:rsidR="00B74A3F" w:rsidRDefault="00B74A3F" w:rsidP="000D27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163" w:type="dxa"/>
          </w:tcPr>
          <w:p w:rsidR="00B74A3F" w:rsidRDefault="00B74A3F" w:rsidP="000D27C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F03526" w:rsidRPr="0045413F" w:rsidTr="000D27C6">
        <w:trPr>
          <w:trHeight w:val="329"/>
        </w:trPr>
        <w:tc>
          <w:tcPr>
            <w:tcW w:w="1666" w:type="dxa"/>
          </w:tcPr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478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5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842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19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5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163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F03526" w:rsidRPr="0045413F" w:rsidTr="000D27C6">
        <w:trPr>
          <w:trHeight w:val="348"/>
        </w:trPr>
        <w:tc>
          <w:tcPr>
            <w:tcW w:w="1666" w:type="dxa"/>
          </w:tcPr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478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5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842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19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5" w:type="dxa"/>
          </w:tcPr>
          <w:p w:rsidR="006B6139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2&amp;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163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F03526" w:rsidRPr="0045413F" w:rsidTr="000D27C6">
        <w:trPr>
          <w:trHeight w:val="354"/>
        </w:trPr>
        <w:tc>
          <w:tcPr>
            <w:tcW w:w="1666" w:type="dxa"/>
          </w:tcPr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478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5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842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19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5" w:type="dxa"/>
          </w:tcPr>
          <w:p w:rsidR="006B6139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2&amp;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163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F03526" w:rsidRPr="0045413F" w:rsidTr="000D27C6">
        <w:trPr>
          <w:trHeight w:val="360"/>
        </w:trPr>
        <w:tc>
          <w:tcPr>
            <w:tcW w:w="1666" w:type="dxa"/>
          </w:tcPr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478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5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842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19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  <w:p w:rsidR="00F03526" w:rsidRPr="0045413F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5" w:type="dxa"/>
          </w:tcPr>
          <w:p w:rsidR="006B6139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2&amp;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163" w:type="dxa"/>
          </w:tcPr>
          <w:p w:rsidR="00F03526" w:rsidRDefault="00F03526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C844EF" w:rsidRPr="0045413F" w:rsidTr="000D27C6">
        <w:trPr>
          <w:trHeight w:val="498"/>
        </w:trPr>
        <w:tc>
          <w:tcPr>
            <w:tcW w:w="1666" w:type="dxa"/>
          </w:tcPr>
          <w:p w:rsidR="00C844EF" w:rsidRPr="0045413F" w:rsidRDefault="00C844EF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478" w:type="dxa"/>
          </w:tcPr>
          <w:p w:rsidR="00C844EF" w:rsidRPr="0045413F" w:rsidRDefault="00C844EF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</w:tcPr>
          <w:p w:rsidR="00C844EF" w:rsidRPr="0045413F" w:rsidRDefault="00C844EF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9" w:type="dxa"/>
          </w:tcPr>
          <w:p w:rsidR="00C844EF" w:rsidRPr="0045413F" w:rsidRDefault="00C844EF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5" w:type="dxa"/>
          </w:tcPr>
          <w:p w:rsidR="00C844EF" w:rsidRPr="0045413F" w:rsidRDefault="00C844EF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3" w:type="dxa"/>
          </w:tcPr>
          <w:p w:rsidR="00C844EF" w:rsidRPr="0045413F" w:rsidRDefault="00C844EF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14A1" w:rsidRPr="0045413F" w:rsidTr="000D27C6">
        <w:trPr>
          <w:trHeight w:val="430"/>
        </w:trPr>
        <w:tc>
          <w:tcPr>
            <w:tcW w:w="1666" w:type="dxa"/>
          </w:tcPr>
          <w:p w:rsidR="004D14A1" w:rsidRPr="0045413F" w:rsidRDefault="00302B98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478" w:type="dxa"/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842" w:type="dxa"/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719" w:type="dxa"/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5" w:type="dxa"/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163" w:type="dxa"/>
          </w:tcPr>
          <w:p w:rsidR="00F03526" w:rsidRDefault="00CF2CEC" w:rsidP="000D27C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D14A1" w:rsidRPr="0045413F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4D14A1" w:rsidRPr="0045413F" w:rsidRDefault="006B6139" w:rsidP="000D27C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4D14A1" w:rsidRPr="0045413F" w:rsidTr="000D27C6">
        <w:trPr>
          <w:trHeight w:val="498"/>
        </w:trPr>
        <w:tc>
          <w:tcPr>
            <w:tcW w:w="1666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478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719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:rsidR="004D14A1" w:rsidRDefault="00CF2CEC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D14A1" w:rsidRPr="0045413F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  <w:r w:rsidR="006B613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03526" w:rsidRPr="0045413F" w:rsidRDefault="006B6139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4D14A1" w:rsidRPr="0045413F" w:rsidTr="000D27C6">
        <w:trPr>
          <w:trHeight w:val="498"/>
        </w:trPr>
        <w:tc>
          <w:tcPr>
            <w:tcW w:w="1666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13F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478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719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825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:rsidR="004D14A1" w:rsidRPr="0045413F" w:rsidRDefault="004D14A1" w:rsidP="000D27C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02B98" w:rsidRDefault="00302B98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844EF" w:rsidRPr="00147B55" w:rsidRDefault="00B74A3F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>* AOH</w:t>
      </w:r>
      <w:r w:rsidR="004D14A1">
        <w:rPr>
          <w:rFonts w:ascii="Times New Roman" w:hAnsi="Times New Roman" w:cs="Times New Roman"/>
          <w:sz w:val="20"/>
          <w:szCs w:val="20"/>
          <w:lang w:val="tr-TR"/>
        </w:rPr>
        <w:t xml:space="preserve"> = Academic Office Hour</w:t>
      </w:r>
    </w:p>
    <w:p w:rsidR="004D14A1" w:rsidRPr="00302B98" w:rsidRDefault="00B74A3F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>* SOH</w:t>
      </w:r>
      <w:r w:rsidR="00C844EF" w:rsidRPr="00147B55">
        <w:rPr>
          <w:rFonts w:ascii="Times New Roman" w:hAnsi="Times New Roman" w:cs="Times New Roman"/>
          <w:sz w:val="20"/>
          <w:szCs w:val="20"/>
          <w:lang w:val="tr-TR"/>
        </w:rPr>
        <w:t xml:space="preserve"> = </w:t>
      </w:r>
      <w:r w:rsidR="004D14A1">
        <w:rPr>
          <w:rFonts w:ascii="Times New Roman" w:hAnsi="Times New Roman" w:cs="Times New Roman"/>
          <w:sz w:val="20"/>
          <w:szCs w:val="20"/>
          <w:lang w:val="tr-TR"/>
        </w:rPr>
        <w:t>Student</w:t>
      </w:r>
      <w:r w:rsidR="004D14A1" w:rsidRPr="004D14A1">
        <w:rPr>
          <w:rFonts w:ascii="Times New Roman" w:hAnsi="Times New Roman" w:cs="Times New Roman"/>
          <w:sz w:val="20"/>
          <w:szCs w:val="20"/>
          <w:lang w:val="tr-TR"/>
        </w:rPr>
        <w:t xml:space="preserve"> Office Hour</w:t>
      </w:r>
    </w:p>
    <w:p w:rsidR="004D14A1" w:rsidRDefault="004D14A1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0D27C6" w:rsidRPr="00376A55" w:rsidRDefault="000D27C6" w:rsidP="002F2792">
      <w:pPr>
        <w:spacing w:after="0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="-252" w:tblpY="255"/>
        <w:tblW w:w="95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638"/>
        <w:gridCol w:w="1416"/>
        <w:gridCol w:w="1984"/>
        <w:gridCol w:w="1418"/>
        <w:gridCol w:w="1842"/>
        <w:gridCol w:w="1276"/>
      </w:tblGrid>
      <w:tr w:rsidR="004D14A1" w:rsidRPr="00376A55" w:rsidTr="005D0B33">
        <w:trPr>
          <w:trHeight w:val="530"/>
        </w:trPr>
        <w:tc>
          <w:tcPr>
            <w:tcW w:w="1638" w:type="dxa"/>
          </w:tcPr>
          <w:p w:rsidR="005D0B33" w:rsidRDefault="005D0B33" w:rsidP="005D0B33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D14A1" w:rsidRDefault="006B6139" w:rsidP="005D0B33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4D14A1" w:rsidRPr="00093FF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  <w:p w:rsidR="005D0B33" w:rsidRPr="00093FF3" w:rsidRDefault="005D0B33" w:rsidP="005D0B33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936" w:type="dxa"/>
            <w:gridSpan w:val="5"/>
          </w:tcPr>
          <w:p w:rsidR="005D0B33" w:rsidRDefault="005D0B33" w:rsidP="005D0B33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D14A1" w:rsidRPr="00093FF3" w:rsidRDefault="004D14A1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OC. PROF. DR. ERDOĞA</w:t>
            </w:r>
            <w:r w:rsidRPr="00093FF3">
              <w:rPr>
                <w:rFonts w:ascii="Times New Roman" w:hAnsi="Times New Roman" w:cs="Times New Roman"/>
                <w:b/>
                <w:sz w:val="20"/>
                <w:szCs w:val="20"/>
              </w:rPr>
              <w:t>N ERGÜN</w:t>
            </w:r>
          </w:p>
        </w:tc>
      </w:tr>
      <w:tr w:rsidR="00B534BB" w:rsidRPr="00376A55" w:rsidTr="005D0B33">
        <w:trPr>
          <w:trHeight w:val="530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6" w:type="dxa"/>
          </w:tcPr>
          <w:p w:rsidR="00B534BB" w:rsidRDefault="00B534BB" w:rsidP="005D0B3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984" w:type="dxa"/>
          </w:tcPr>
          <w:p w:rsidR="00B534BB" w:rsidRDefault="00B534BB" w:rsidP="005D0B3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418" w:type="dxa"/>
          </w:tcPr>
          <w:p w:rsidR="00B534BB" w:rsidRDefault="00B534BB" w:rsidP="005D0B3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842" w:type="dxa"/>
          </w:tcPr>
          <w:p w:rsidR="00B534BB" w:rsidRDefault="00B534BB" w:rsidP="005D0B3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276" w:type="dxa"/>
          </w:tcPr>
          <w:p w:rsidR="00B534BB" w:rsidRDefault="00B534BB" w:rsidP="005D0B3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B534BB" w:rsidRPr="00376A55" w:rsidTr="005D0B33">
        <w:trPr>
          <w:trHeight w:val="468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416" w:type="dxa"/>
            <w:shd w:val="clear" w:color="auto" w:fill="FFFFFF" w:themeFill="background1"/>
          </w:tcPr>
          <w:p w:rsidR="00B534BB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03526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418" w:type="dxa"/>
            <w:shd w:val="clear" w:color="auto" w:fill="FFFFFF" w:themeFill="background1"/>
          </w:tcPr>
          <w:p w:rsidR="00F03526" w:rsidRDefault="00302B98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="00B534BB" w:rsidRPr="00093FF3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B534BB" w:rsidRPr="00093FF3" w:rsidRDefault="00F03526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842" w:type="dxa"/>
            <w:shd w:val="clear" w:color="auto" w:fill="FFFFFF" w:themeFill="background1"/>
          </w:tcPr>
          <w:p w:rsidR="00F03526" w:rsidRDefault="00302B98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="00B534BB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B534BB" w:rsidRPr="00093FF3" w:rsidRDefault="00F03526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27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B534BB" w:rsidRPr="00376A55" w:rsidTr="005D0B33">
        <w:trPr>
          <w:trHeight w:val="479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41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418" w:type="dxa"/>
            <w:shd w:val="clear" w:color="auto" w:fill="FFFFFF" w:themeFill="background1"/>
          </w:tcPr>
          <w:p w:rsidR="00F03526" w:rsidRDefault="00302B98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="00B534BB" w:rsidRPr="00093FF3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B534BB" w:rsidRPr="00093FF3" w:rsidRDefault="00F03526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842" w:type="dxa"/>
            <w:shd w:val="clear" w:color="auto" w:fill="FFFFFF" w:themeFill="background1"/>
          </w:tcPr>
          <w:p w:rsidR="000B0F7B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08</w:t>
            </w:r>
          </w:p>
          <w:p w:rsidR="00B534BB" w:rsidRPr="00147B55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27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B534BB" w:rsidRPr="00376A55" w:rsidTr="005D0B33">
        <w:trPr>
          <w:trHeight w:val="350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41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418" w:type="dxa"/>
            <w:shd w:val="clear" w:color="auto" w:fill="FFFFFF" w:themeFill="background1"/>
          </w:tcPr>
          <w:p w:rsidR="00F03526" w:rsidRDefault="00302B98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="00B534BB" w:rsidRPr="00093FF3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B534BB" w:rsidRPr="00093FF3" w:rsidRDefault="00F03526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842" w:type="dxa"/>
            <w:shd w:val="clear" w:color="auto" w:fill="FFFFFF" w:themeFill="background1"/>
          </w:tcPr>
          <w:p w:rsidR="000B0F7B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08</w:t>
            </w:r>
          </w:p>
          <w:p w:rsidR="00B534BB" w:rsidRPr="00147B55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27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B534BB" w:rsidRPr="00376A55" w:rsidTr="005D0B33">
        <w:trPr>
          <w:trHeight w:val="525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41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418" w:type="dxa"/>
            <w:shd w:val="clear" w:color="auto" w:fill="FFFFFF" w:themeFill="background1"/>
          </w:tcPr>
          <w:p w:rsidR="00F03526" w:rsidRDefault="00302B98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="00B534BB" w:rsidRPr="00093FF3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B534BB" w:rsidRPr="00093FF3" w:rsidRDefault="00F03526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842" w:type="dxa"/>
            <w:shd w:val="clear" w:color="auto" w:fill="FFFFFF" w:themeFill="background1"/>
          </w:tcPr>
          <w:p w:rsidR="000B0F7B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08</w:t>
            </w:r>
          </w:p>
          <w:p w:rsidR="00B534BB" w:rsidRPr="00093FF3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127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0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B534BB" w:rsidRPr="00376A55" w:rsidTr="005D0B33">
        <w:trPr>
          <w:trHeight w:val="399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41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276" w:type="dxa"/>
            <w:shd w:val="clear" w:color="auto" w:fill="FFFFFF" w:themeFill="background1"/>
          </w:tcPr>
          <w:p w:rsidR="000B0F7B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 108</w:t>
            </w:r>
          </w:p>
          <w:p w:rsidR="00B534BB" w:rsidRPr="00093FF3" w:rsidRDefault="000B0F7B" w:rsidP="005D0B33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Studio 2)</w:t>
            </w:r>
          </w:p>
        </w:tc>
      </w:tr>
      <w:tr w:rsidR="00B534BB" w:rsidRPr="00376A55" w:rsidTr="005D0B33">
        <w:trPr>
          <w:trHeight w:val="263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416" w:type="dxa"/>
            <w:shd w:val="clear" w:color="auto" w:fill="FFFFFF" w:themeFill="background1"/>
          </w:tcPr>
          <w:p w:rsidR="00F03526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0B0F7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B534BB" w:rsidRPr="00093FF3" w:rsidRDefault="00352E77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842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276" w:type="dxa"/>
            <w:shd w:val="clear" w:color="auto" w:fill="FFFFFF" w:themeFill="background1"/>
          </w:tcPr>
          <w:p w:rsidR="000B0F7B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 108</w:t>
            </w:r>
          </w:p>
          <w:p w:rsidR="00B534BB" w:rsidRPr="00093FF3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Studio 2)</w:t>
            </w:r>
          </w:p>
        </w:tc>
      </w:tr>
      <w:tr w:rsidR="00B534BB" w:rsidRPr="00376A55" w:rsidTr="005D0B33">
        <w:trPr>
          <w:trHeight w:val="498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416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418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842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276" w:type="dxa"/>
            <w:shd w:val="clear" w:color="auto" w:fill="FFFFFF" w:themeFill="background1"/>
          </w:tcPr>
          <w:p w:rsidR="000B0F7B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 108</w:t>
            </w:r>
          </w:p>
          <w:p w:rsidR="00F03526" w:rsidRPr="00093FF3" w:rsidRDefault="000B0F7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Studio 2)</w:t>
            </w:r>
          </w:p>
        </w:tc>
      </w:tr>
      <w:tr w:rsidR="00B534BB" w:rsidRPr="00376A55" w:rsidTr="005D0B33">
        <w:trPr>
          <w:trHeight w:val="498"/>
        </w:trPr>
        <w:tc>
          <w:tcPr>
            <w:tcW w:w="1638" w:type="dxa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FF3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416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984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418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842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276" w:type="dxa"/>
            <w:shd w:val="clear" w:color="auto" w:fill="FFFFFF" w:themeFill="background1"/>
          </w:tcPr>
          <w:p w:rsidR="00B534BB" w:rsidRPr="00093FF3" w:rsidRDefault="00B534BB" w:rsidP="005D0B3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02B98" w:rsidRDefault="00302B98" w:rsidP="002F2792">
      <w:pPr>
        <w:spacing w:after="0" w:line="240" w:lineRule="auto"/>
        <w:rPr>
          <w:rFonts w:asciiTheme="minorHAnsi" w:hAnsiTheme="minorHAnsi" w:cs="Times New Roman"/>
          <w:sz w:val="20"/>
          <w:szCs w:val="20"/>
          <w:lang w:val="tr-TR"/>
        </w:rPr>
      </w:pPr>
    </w:p>
    <w:p w:rsidR="004D14A1" w:rsidRPr="00147B55" w:rsidRDefault="004D14A1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>* AOH = Academic Office Hour</w:t>
      </w:r>
    </w:p>
    <w:p w:rsidR="004D14A1" w:rsidRPr="00147B55" w:rsidRDefault="004D14A1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  <w:r>
        <w:rPr>
          <w:rFonts w:ascii="Times New Roman" w:hAnsi="Times New Roman" w:cs="Times New Roman"/>
          <w:sz w:val="20"/>
          <w:szCs w:val="20"/>
          <w:lang w:val="tr-TR"/>
        </w:rPr>
        <w:t>* SOH</w:t>
      </w:r>
      <w:r w:rsidRPr="00147B55">
        <w:rPr>
          <w:rFonts w:ascii="Times New Roman" w:hAnsi="Times New Roman" w:cs="Times New Roman"/>
          <w:sz w:val="20"/>
          <w:szCs w:val="20"/>
          <w:lang w:val="tr-TR"/>
        </w:rPr>
        <w:t xml:space="preserve"> = </w:t>
      </w:r>
      <w:r>
        <w:rPr>
          <w:rFonts w:ascii="Times New Roman" w:hAnsi="Times New Roman" w:cs="Times New Roman"/>
          <w:sz w:val="20"/>
          <w:szCs w:val="20"/>
          <w:lang w:val="tr-TR"/>
        </w:rPr>
        <w:t>Student</w:t>
      </w:r>
      <w:r w:rsidRPr="004D14A1">
        <w:rPr>
          <w:rFonts w:ascii="Times New Roman" w:hAnsi="Times New Roman" w:cs="Times New Roman"/>
          <w:sz w:val="20"/>
          <w:szCs w:val="20"/>
          <w:lang w:val="tr-TR"/>
        </w:rPr>
        <w:t xml:space="preserve"> Office Hour</w:t>
      </w:r>
    </w:p>
    <w:p w:rsidR="004D14A1" w:rsidRDefault="004D14A1" w:rsidP="002F2792">
      <w:pPr>
        <w:spacing w:after="0"/>
        <w:rPr>
          <w:rFonts w:asciiTheme="minorHAnsi" w:hAnsiTheme="minorHAnsi" w:cs="Times New Roman"/>
          <w:sz w:val="20"/>
          <w:szCs w:val="20"/>
          <w:lang w:val="tr-TR"/>
        </w:rPr>
      </w:pPr>
    </w:p>
    <w:p w:rsidR="00C844EF" w:rsidRDefault="00C844EF" w:rsidP="002F2792">
      <w:pPr>
        <w:spacing w:after="0"/>
        <w:rPr>
          <w:rFonts w:asciiTheme="minorHAnsi" w:hAnsiTheme="minorHAnsi" w:cs="Times New Roman"/>
          <w:sz w:val="20"/>
          <w:szCs w:val="20"/>
          <w:lang w:val="tr-TR"/>
        </w:rPr>
      </w:pPr>
    </w:p>
    <w:p w:rsidR="00C844EF" w:rsidRDefault="00C844EF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302B98" w:rsidRDefault="00302B9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494F5B" w:rsidRDefault="00494F5B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5D0B33" w:rsidRDefault="005D0B33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302B98" w:rsidRPr="00376A55" w:rsidRDefault="00302B98" w:rsidP="002F2792">
      <w:pPr>
        <w:spacing w:after="0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="-328" w:tblpY="255"/>
        <w:tblW w:w="99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91"/>
        <w:gridCol w:w="1321"/>
        <w:gridCol w:w="1568"/>
        <w:gridCol w:w="2553"/>
        <w:gridCol w:w="1817"/>
        <w:gridCol w:w="1052"/>
      </w:tblGrid>
      <w:tr w:rsidR="00147B55" w:rsidRPr="00147B55" w:rsidTr="009F5C7F">
        <w:trPr>
          <w:trHeight w:val="300"/>
        </w:trPr>
        <w:tc>
          <w:tcPr>
            <w:tcW w:w="1591" w:type="dxa"/>
          </w:tcPr>
          <w:p w:rsidR="009F5C7F" w:rsidRDefault="009F5C7F" w:rsidP="009F5C7F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47B55" w:rsidRDefault="006B6139" w:rsidP="009F5C7F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147B55" w:rsidRPr="00147B5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  <w:p w:rsidR="009F5C7F" w:rsidRPr="00147B55" w:rsidRDefault="009F5C7F" w:rsidP="009F5C7F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11" w:type="dxa"/>
            <w:gridSpan w:val="5"/>
          </w:tcPr>
          <w:p w:rsidR="009F5C7F" w:rsidRDefault="009F5C7F" w:rsidP="009F5C7F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47B55" w:rsidRPr="00147B55" w:rsidRDefault="00302B98" w:rsidP="009F5C7F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</w:t>
            </w:r>
            <w:r w:rsidR="0096359E">
              <w:rPr>
                <w:rFonts w:ascii="Times New Roman" w:hAnsi="Times New Roman" w:cs="Times New Roman"/>
                <w:b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  <w:r w:rsidR="00147B55" w:rsidRPr="00147B5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ÖKHAN OKUR</w:t>
            </w:r>
          </w:p>
        </w:tc>
      </w:tr>
      <w:tr w:rsidR="00302B98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530"/>
        </w:trPr>
        <w:tc>
          <w:tcPr>
            <w:tcW w:w="1591" w:type="dxa"/>
          </w:tcPr>
          <w:p w:rsidR="00302B98" w:rsidRPr="00147B55" w:rsidRDefault="00302B98" w:rsidP="009F5C7F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21" w:type="dxa"/>
          </w:tcPr>
          <w:p w:rsidR="00302B98" w:rsidRDefault="00302B98" w:rsidP="009F5C7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568" w:type="dxa"/>
          </w:tcPr>
          <w:p w:rsidR="00302B98" w:rsidRDefault="00302B98" w:rsidP="009F5C7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2553" w:type="dxa"/>
          </w:tcPr>
          <w:p w:rsidR="00302B98" w:rsidRDefault="00302B98" w:rsidP="009F5C7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817" w:type="dxa"/>
          </w:tcPr>
          <w:p w:rsidR="00302B98" w:rsidRDefault="00302B98" w:rsidP="009F5C7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052" w:type="dxa"/>
          </w:tcPr>
          <w:p w:rsidR="00302B98" w:rsidRDefault="00302B98" w:rsidP="009F5C7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453"/>
        </w:trPr>
        <w:tc>
          <w:tcPr>
            <w:tcW w:w="1591" w:type="dxa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321" w:type="dxa"/>
            <w:shd w:val="clear" w:color="auto" w:fill="FFFFFF" w:themeFill="background1"/>
          </w:tcPr>
          <w:p w:rsidR="00605253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 w:rsidR="00352E7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352E77" w:rsidRPr="00147B55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68" w:type="dxa"/>
            <w:shd w:val="clear" w:color="auto" w:fill="FFFFFF" w:themeFill="background1"/>
          </w:tcPr>
          <w:p w:rsidR="00605253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352E77" w:rsidRPr="00147B55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</w:t>
            </w:r>
            <w:r w:rsidR="00736C41">
              <w:rPr>
                <w:rFonts w:ascii="Times New Roman" w:hAnsi="Times New Roman" w:cs="Times New Roman"/>
                <w:sz w:val="20"/>
                <w:szCs w:val="20"/>
              </w:rPr>
              <w:t>om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 Lab</w:t>
            </w:r>
          </w:p>
        </w:tc>
        <w:tc>
          <w:tcPr>
            <w:tcW w:w="2553" w:type="dxa"/>
            <w:shd w:val="clear" w:color="auto" w:fill="FFFFFF" w:themeFill="background1"/>
          </w:tcPr>
          <w:p w:rsidR="00605253" w:rsidRDefault="003C673B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</w:t>
            </w:r>
            <w:r w:rsidR="00736C4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F03526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605253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  <w:p w:rsidR="00736C41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052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403"/>
        </w:trPr>
        <w:tc>
          <w:tcPr>
            <w:tcW w:w="1591" w:type="dxa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321" w:type="dxa"/>
            <w:shd w:val="clear" w:color="auto" w:fill="FFFFFF" w:themeFill="background1"/>
          </w:tcPr>
          <w:p w:rsidR="00352E77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605253" w:rsidRPr="00147B55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68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</w:t>
            </w:r>
          </w:p>
        </w:tc>
        <w:tc>
          <w:tcPr>
            <w:tcW w:w="2553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10</w:t>
            </w:r>
          </w:p>
          <w:p w:rsidR="00F03526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052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408"/>
        </w:trPr>
        <w:tc>
          <w:tcPr>
            <w:tcW w:w="1591" w:type="dxa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321" w:type="dxa"/>
            <w:shd w:val="clear" w:color="auto" w:fill="FFFFFF" w:themeFill="background1"/>
          </w:tcPr>
          <w:p w:rsidR="00352E77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605253" w:rsidRPr="00147B55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68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</w:t>
            </w:r>
          </w:p>
        </w:tc>
        <w:tc>
          <w:tcPr>
            <w:tcW w:w="2553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10</w:t>
            </w:r>
          </w:p>
          <w:p w:rsidR="00605253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052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287"/>
        </w:trPr>
        <w:tc>
          <w:tcPr>
            <w:tcW w:w="1591" w:type="dxa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321" w:type="dxa"/>
            <w:shd w:val="clear" w:color="auto" w:fill="FFFFFF" w:themeFill="background1"/>
          </w:tcPr>
          <w:p w:rsidR="00352E77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605253" w:rsidRPr="00147B55" w:rsidRDefault="00352E77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68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</w:t>
            </w:r>
          </w:p>
        </w:tc>
        <w:tc>
          <w:tcPr>
            <w:tcW w:w="2553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10</w:t>
            </w:r>
          </w:p>
          <w:p w:rsidR="00F03526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052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06</w:t>
            </w:r>
          </w:p>
          <w:p w:rsidR="00605253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292"/>
        </w:trPr>
        <w:tc>
          <w:tcPr>
            <w:tcW w:w="1591" w:type="dxa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321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568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2553" w:type="dxa"/>
            <w:shd w:val="clear" w:color="auto" w:fill="FFFFFF" w:themeFill="background1"/>
          </w:tcPr>
          <w:p w:rsidR="00F03526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</w:t>
            </w:r>
            <w:r w:rsidR="00736C4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R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736C4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605253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F03526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</w:t>
            </w:r>
            <w:r w:rsidR="00736C4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RA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 w:rsidR="00736C4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605253" w:rsidRPr="00F03526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int Making Studio</w:t>
            </w:r>
          </w:p>
        </w:tc>
        <w:tc>
          <w:tcPr>
            <w:tcW w:w="1052" w:type="dxa"/>
            <w:shd w:val="clear" w:color="auto" w:fill="FFFFFF" w:themeFill="background1"/>
          </w:tcPr>
          <w:p w:rsidR="00605253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E2A98">
              <w:rPr>
                <w:rFonts w:ascii="Calibri" w:hAnsi="Calibri" w:cs="Calibri"/>
                <w:sz w:val="20"/>
                <w:szCs w:val="20"/>
              </w:rPr>
              <w:t>GST 504</w:t>
            </w:r>
          </w:p>
          <w:p w:rsidR="00736C41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  <w:p w:rsidR="00736C41" w:rsidRPr="00147B55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298"/>
        </w:trPr>
        <w:tc>
          <w:tcPr>
            <w:tcW w:w="1591" w:type="dxa"/>
          </w:tcPr>
          <w:p w:rsidR="00605253" w:rsidRPr="00147B55" w:rsidRDefault="00B37A32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321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568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2553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2&amp;GR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605253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8&amp;GRA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605253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int Making Studio</w:t>
            </w:r>
          </w:p>
        </w:tc>
        <w:tc>
          <w:tcPr>
            <w:tcW w:w="1052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E2A98">
              <w:rPr>
                <w:rFonts w:ascii="Calibri" w:hAnsi="Calibri" w:cs="Calibri"/>
                <w:sz w:val="20"/>
                <w:szCs w:val="20"/>
              </w:rPr>
              <w:t>GST 504</w:t>
            </w:r>
          </w:p>
          <w:p w:rsidR="00736C41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447"/>
        </w:trPr>
        <w:tc>
          <w:tcPr>
            <w:tcW w:w="1591" w:type="dxa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321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568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2553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2&amp;GR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605253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8&amp;GRA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F03526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int Making Studio</w:t>
            </w:r>
          </w:p>
        </w:tc>
        <w:tc>
          <w:tcPr>
            <w:tcW w:w="1052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E2A98">
              <w:rPr>
                <w:rFonts w:ascii="Calibri" w:hAnsi="Calibri" w:cs="Calibri"/>
                <w:sz w:val="20"/>
                <w:szCs w:val="20"/>
              </w:rPr>
              <w:t>GST 504</w:t>
            </w:r>
          </w:p>
          <w:p w:rsidR="00736C41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5253" w:rsidRPr="00147B55" w:rsidTr="009F5C7F">
        <w:tblPrEx>
          <w:tblCellMar>
            <w:left w:w="108" w:type="dxa"/>
            <w:right w:w="108" w:type="dxa"/>
          </w:tblCellMar>
          <w:tblLook w:val="01E0"/>
        </w:tblPrEx>
        <w:trPr>
          <w:trHeight w:val="411"/>
        </w:trPr>
        <w:tc>
          <w:tcPr>
            <w:tcW w:w="1591" w:type="dxa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321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568" w:type="dxa"/>
            <w:shd w:val="clear" w:color="auto" w:fill="FFFFFF" w:themeFill="background1"/>
          </w:tcPr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2553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2&amp;GRT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605253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817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8&amp;GRA</w:t>
            </w:r>
            <w:r w:rsidRPr="00147B55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605253" w:rsidRPr="00147B55" w:rsidRDefault="0036776E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int Making Studio</w:t>
            </w:r>
          </w:p>
        </w:tc>
        <w:tc>
          <w:tcPr>
            <w:tcW w:w="1052" w:type="dxa"/>
            <w:shd w:val="clear" w:color="auto" w:fill="FFFFFF" w:themeFill="background1"/>
          </w:tcPr>
          <w:p w:rsidR="00736C41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AE2A98">
              <w:rPr>
                <w:rFonts w:ascii="Calibri" w:hAnsi="Calibri" w:cs="Calibri"/>
                <w:sz w:val="20"/>
                <w:szCs w:val="20"/>
              </w:rPr>
              <w:t>GST 504</w:t>
            </w:r>
          </w:p>
          <w:p w:rsidR="00736C41" w:rsidRDefault="00736C41" w:rsidP="009F5C7F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  <w:p w:rsidR="00605253" w:rsidRPr="00147B55" w:rsidRDefault="00605253" w:rsidP="009F5C7F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02B98" w:rsidRDefault="00302B98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302B98" w:rsidRPr="00302B98" w:rsidRDefault="00302B98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302B98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302B98" w:rsidRPr="00302B98" w:rsidRDefault="00302B98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302B98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C844EF" w:rsidRDefault="00C844EF" w:rsidP="002F2792">
      <w:pPr>
        <w:spacing w:after="0"/>
        <w:rPr>
          <w:rFonts w:asciiTheme="minorHAnsi" w:hAnsiTheme="minorHAnsi" w:cs="Times New Roman"/>
          <w:sz w:val="20"/>
          <w:szCs w:val="20"/>
          <w:lang w:val="tr-TR"/>
        </w:rPr>
      </w:pPr>
    </w:p>
    <w:p w:rsidR="00C844EF" w:rsidRPr="00376A55" w:rsidRDefault="00C844EF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C844EF" w:rsidRDefault="00C844EF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Default="00C944A9" w:rsidP="002F2792">
      <w:pPr>
        <w:spacing w:after="0"/>
        <w:rPr>
          <w:sz w:val="20"/>
          <w:szCs w:val="20"/>
        </w:rPr>
      </w:pPr>
    </w:p>
    <w:p w:rsidR="00C944A9" w:rsidRPr="00376A55" w:rsidRDefault="00C944A9" w:rsidP="002F2792">
      <w:pPr>
        <w:spacing w:after="0"/>
        <w:rPr>
          <w:sz w:val="20"/>
          <w:szCs w:val="20"/>
        </w:rPr>
      </w:pPr>
    </w:p>
    <w:p w:rsidR="00C844EF" w:rsidRDefault="00C844EF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0B7B90" w:rsidRDefault="000B7B90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0B7B90" w:rsidRDefault="000B7B90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0B7B90" w:rsidRDefault="000B7B90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0B7B90" w:rsidRDefault="000B7B90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B37A32" w:rsidRDefault="00B37A32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494F5B" w:rsidRDefault="00494F5B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494F5B" w:rsidRDefault="00494F5B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494F5B" w:rsidRDefault="00494F5B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494F5B" w:rsidRPr="000F70B5" w:rsidRDefault="00494F5B" w:rsidP="002F279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tbl>
      <w:tblPr>
        <w:tblpPr w:leftFromText="141" w:rightFromText="141" w:vertAnchor="text" w:horzAnchor="margin" w:tblpX="-328" w:tblpY="255"/>
        <w:tblW w:w="10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708"/>
        <w:gridCol w:w="7"/>
        <w:gridCol w:w="1480"/>
        <w:gridCol w:w="1908"/>
        <w:gridCol w:w="2003"/>
        <w:gridCol w:w="1794"/>
        <w:gridCol w:w="1302"/>
      </w:tblGrid>
      <w:tr w:rsidR="00EE4037" w:rsidTr="00D65E69">
        <w:trPr>
          <w:trHeight w:val="225"/>
        </w:trPr>
        <w:tc>
          <w:tcPr>
            <w:tcW w:w="1708" w:type="dxa"/>
          </w:tcPr>
          <w:p w:rsidR="00D65E69" w:rsidRDefault="00D65E69" w:rsidP="00D65E6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E4037" w:rsidRPr="00EE4037" w:rsidRDefault="006B6139" w:rsidP="00D65E6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EE4037" w:rsidRPr="00EE403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</w:tc>
        <w:tc>
          <w:tcPr>
            <w:tcW w:w="8494" w:type="dxa"/>
            <w:gridSpan w:val="6"/>
          </w:tcPr>
          <w:p w:rsidR="00D65E69" w:rsidRDefault="00D65E69" w:rsidP="00D65E6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E4037" w:rsidRDefault="00EE2130" w:rsidP="00D65E6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I</w:t>
            </w:r>
            <w:r w:rsidR="0037557C" w:rsidRPr="0037557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. PROF. DR. </w:t>
            </w:r>
            <w:r w:rsidR="00EE4037" w:rsidRPr="00EE4037">
              <w:rPr>
                <w:rFonts w:ascii="Times New Roman" w:hAnsi="Times New Roman" w:cs="Times New Roman"/>
                <w:b/>
                <w:sz w:val="20"/>
                <w:szCs w:val="20"/>
              </w:rPr>
              <w:t>MİNE OKUR</w:t>
            </w:r>
          </w:p>
          <w:p w:rsidR="00D65E69" w:rsidRPr="00EE4037" w:rsidRDefault="00D65E69" w:rsidP="00D65E6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80" w:type="dxa"/>
          </w:tcPr>
          <w:p w:rsidR="0037557C" w:rsidRDefault="0037557C" w:rsidP="00D65E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908" w:type="dxa"/>
          </w:tcPr>
          <w:p w:rsidR="0037557C" w:rsidRDefault="0037557C" w:rsidP="00D65E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2003" w:type="dxa"/>
          </w:tcPr>
          <w:p w:rsidR="0037557C" w:rsidRDefault="0037557C" w:rsidP="00D65E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794" w:type="dxa"/>
          </w:tcPr>
          <w:p w:rsidR="0037557C" w:rsidRDefault="0037557C" w:rsidP="00D65E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302" w:type="dxa"/>
          </w:tcPr>
          <w:p w:rsidR="0037557C" w:rsidRDefault="0037557C" w:rsidP="00D65E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453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480" w:type="dxa"/>
            <w:shd w:val="clear" w:color="auto" w:fill="FFFFFF" w:themeFill="background1"/>
          </w:tcPr>
          <w:p w:rsidR="0037557C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C944A9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944A9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908" w:type="dxa"/>
            <w:shd w:val="clear" w:color="auto" w:fill="FFFFFF" w:themeFill="background1"/>
          </w:tcPr>
          <w:p w:rsidR="002F2792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</w:t>
            </w:r>
            <w:r w:rsidR="00C944A9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C944A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37557C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2003" w:type="dxa"/>
            <w:shd w:val="clear" w:color="auto" w:fill="FFFFFF" w:themeFill="background1"/>
          </w:tcPr>
          <w:p w:rsidR="0037557C" w:rsidRDefault="00140271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ED17A7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94" w:type="dxa"/>
            <w:shd w:val="clear" w:color="auto" w:fill="FFFFFF" w:themeFill="background1"/>
          </w:tcPr>
          <w:p w:rsidR="00ED17A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0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37557C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491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480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37557C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908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0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2F2792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2003" w:type="dxa"/>
            <w:shd w:val="clear" w:color="auto" w:fill="FFFFFF" w:themeFill="background1"/>
          </w:tcPr>
          <w:p w:rsidR="00ED17A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37557C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94" w:type="dxa"/>
            <w:shd w:val="clear" w:color="auto" w:fill="FFFFFF" w:themeFill="background1"/>
          </w:tcPr>
          <w:p w:rsidR="00ED17A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0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37557C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529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480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37557C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908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0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2F2792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2003" w:type="dxa"/>
            <w:shd w:val="clear" w:color="auto" w:fill="FFFFFF" w:themeFill="background1"/>
          </w:tcPr>
          <w:p w:rsidR="00ED17A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37557C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94" w:type="dxa"/>
            <w:shd w:val="clear" w:color="auto" w:fill="FFFFFF" w:themeFill="background1"/>
          </w:tcPr>
          <w:p w:rsidR="00ED17A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0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37557C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283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480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37557C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908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0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2F2792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2003" w:type="dxa"/>
            <w:shd w:val="clear" w:color="auto" w:fill="FFFFFF" w:themeFill="background1"/>
          </w:tcPr>
          <w:p w:rsidR="00ED17A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37557C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794" w:type="dxa"/>
            <w:shd w:val="clear" w:color="auto" w:fill="FFFFFF" w:themeFill="background1"/>
          </w:tcPr>
          <w:p w:rsidR="00ED17A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10&amp;GRT</w:t>
            </w: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2F2792" w:rsidRPr="00EE4037" w:rsidRDefault="0036776E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289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480" w:type="dxa"/>
            <w:shd w:val="clear" w:color="auto" w:fill="FFFFFF" w:themeFill="background1"/>
          </w:tcPr>
          <w:p w:rsidR="0037557C" w:rsidRDefault="00C944A9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944A9">
              <w:rPr>
                <w:rFonts w:ascii="Calibri" w:hAnsi="Calibri" w:cs="Calibri"/>
                <w:sz w:val="20"/>
                <w:szCs w:val="20"/>
              </w:rPr>
              <w:t xml:space="preserve">GRA 37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C944A9">
              <w:rPr>
                <w:rFonts w:ascii="Calibri" w:hAnsi="Calibri" w:cs="Calibri"/>
                <w:sz w:val="20"/>
                <w:szCs w:val="20"/>
              </w:rPr>
              <w:t xml:space="preserve"> GRA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C944A9">
              <w:rPr>
                <w:rFonts w:ascii="Calibri" w:hAnsi="Calibri" w:cs="Calibri"/>
                <w:sz w:val="20"/>
                <w:szCs w:val="20"/>
              </w:rPr>
              <w:t>72</w:t>
            </w:r>
          </w:p>
          <w:p w:rsidR="00C944A9" w:rsidRDefault="0036776E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  <w:p w:rsidR="00C944A9" w:rsidRPr="00C944A9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8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03" w:type="dxa"/>
            <w:shd w:val="clear" w:color="auto" w:fill="FFFFFF" w:themeFill="background1"/>
          </w:tcPr>
          <w:p w:rsidR="0037557C" w:rsidRPr="00EE4037" w:rsidRDefault="00F468B5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794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1109"/>
        </w:trPr>
        <w:tc>
          <w:tcPr>
            <w:tcW w:w="1715" w:type="dxa"/>
            <w:gridSpan w:val="2"/>
          </w:tcPr>
          <w:p w:rsidR="0037557C" w:rsidRPr="00EE4037" w:rsidRDefault="00A2680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480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944A9">
              <w:rPr>
                <w:rFonts w:ascii="Calibri" w:hAnsi="Calibri" w:cs="Calibri"/>
                <w:sz w:val="20"/>
                <w:szCs w:val="20"/>
              </w:rPr>
              <w:t xml:space="preserve">GRA 37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C944A9">
              <w:rPr>
                <w:rFonts w:ascii="Calibri" w:hAnsi="Calibri" w:cs="Calibri"/>
                <w:sz w:val="20"/>
                <w:szCs w:val="20"/>
              </w:rPr>
              <w:t xml:space="preserve"> GRA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C944A9">
              <w:rPr>
                <w:rFonts w:ascii="Calibri" w:hAnsi="Calibri" w:cs="Calibri"/>
                <w:sz w:val="20"/>
                <w:szCs w:val="20"/>
              </w:rPr>
              <w:t>72</w:t>
            </w:r>
          </w:p>
          <w:p w:rsidR="00C944A9" w:rsidRDefault="0036776E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8" w:type="dxa"/>
            <w:shd w:val="clear" w:color="auto" w:fill="FFFFFF" w:themeFill="background1"/>
          </w:tcPr>
          <w:p w:rsidR="0037557C" w:rsidRDefault="00C944A9" w:rsidP="00D65E69">
            <w:pPr>
              <w:spacing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F17CA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GRT212</w:t>
            </w:r>
          </w:p>
          <w:p w:rsidR="00C944A9" w:rsidRPr="00EE4037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2003" w:type="dxa"/>
            <w:shd w:val="clear" w:color="auto" w:fill="FFFFFF" w:themeFill="background1"/>
          </w:tcPr>
          <w:p w:rsidR="002F2792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794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Default="00ED17A7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F17CA4">
              <w:rPr>
                <w:rFonts w:ascii="Calibri" w:hAnsi="Calibri" w:cs="Calibri"/>
                <w:sz w:val="20"/>
                <w:szCs w:val="20"/>
              </w:rPr>
              <w:t>GRT 110</w:t>
            </w:r>
          </w:p>
          <w:p w:rsidR="00ED17A7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314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480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944A9">
              <w:rPr>
                <w:rFonts w:ascii="Calibri" w:hAnsi="Calibri" w:cs="Calibri"/>
                <w:sz w:val="20"/>
                <w:szCs w:val="20"/>
              </w:rPr>
              <w:t xml:space="preserve">GRA 37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C944A9">
              <w:rPr>
                <w:rFonts w:ascii="Calibri" w:hAnsi="Calibri" w:cs="Calibri"/>
                <w:sz w:val="20"/>
                <w:szCs w:val="20"/>
              </w:rPr>
              <w:t xml:space="preserve"> GRA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C944A9">
              <w:rPr>
                <w:rFonts w:ascii="Calibri" w:hAnsi="Calibri" w:cs="Calibri"/>
                <w:sz w:val="20"/>
                <w:szCs w:val="20"/>
              </w:rPr>
              <w:t>72</w:t>
            </w:r>
          </w:p>
          <w:p w:rsidR="00C944A9" w:rsidRDefault="0036776E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8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F17CA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GRT212</w:t>
            </w:r>
          </w:p>
          <w:p w:rsidR="0037557C" w:rsidRPr="00EE4037" w:rsidRDefault="00C944A9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2003" w:type="dxa"/>
            <w:shd w:val="clear" w:color="auto" w:fill="FFFFFF" w:themeFill="background1"/>
          </w:tcPr>
          <w:p w:rsidR="0037557C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794" w:type="dxa"/>
            <w:shd w:val="clear" w:color="auto" w:fill="FFFFFF" w:themeFill="background1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Default="00ED17A7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F17CA4">
              <w:rPr>
                <w:rFonts w:ascii="Calibri" w:hAnsi="Calibri" w:cs="Calibri"/>
                <w:sz w:val="20"/>
                <w:szCs w:val="20"/>
              </w:rPr>
              <w:t>GRT 110</w:t>
            </w:r>
          </w:p>
          <w:p w:rsidR="00ED17A7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</w:tr>
      <w:tr w:rsidR="0037557C" w:rsidRPr="00376A55" w:rsidTr="00D65E69">
        <w:tblPrEx>
          <w:tblCellMar>
            <w:left w:w="108" w:type="dxa"/>
            <w:right w:w="108" w:type="dxa"/>
          </w:tblCellMar>
          <w:tblLook w:val="01E0"/>
        </w:tblPrEx>
        <w:trPr>
          <w:trHeight w:val="512"/>
        </w:trPr>
        <w:tc>
          <w:tcPr>
            <w:tcW w:w="1715" w:type="dxa"/>
            <w:gridSpan w:val="2"/>
          </w:tcPr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4037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480" w:type="dxa"/>
            <w:shd w:val="clear" w:color="auto" w:fill="FFFFFF" w:themeFill="background1"/>
          </w:tcPr>
          <w:p w:rsidR="00C944A9" w:rsidRDefault="00C944A9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944A9">
              <w:rPr>
                <w:rFonts w:ascii="Calibri" w:hAnsi="Calibri" w:cs="Calibri"/>
                <w:sz w:val="20"/>
                <w:szCs w:val="20"/>
              </w:rPr>
              <w:t xml:space="preserve">GRA 37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C944A9">
              <w:rPr>
                <w:rFonts w:ascii="Calibri" w:hAnsi="Calibri" w:cs="Calibri"/>
                <w:sz w:val="20"/>
                <w:szCs w:val="20"/>
              </w:rPr>
              <w:t xml:space="preserve"> GRA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Pr="00C944A9">
              <w:rPr>
                <w:rFonts w:ascii="Calibri" w:hAnsi="Calibri" w:cs="Calibri"/>
                <w:sz w:val="20"/>
                <w:szCs w:val="20"/>
              </w:rPr>
              <w:t>72</w:t>
            </w:r>
          </w:p>
          <w:p w:rsidR="00C944A9" w:rsidRDefault="0036776E" w:rsidP="00D65E69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  <w:p w:rsidR="0037557C" w:rsidRPr="00EE4037" w:rsidRDefault="0037557C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8" w:type="dxa"/>
            <w:shd w:val="clear" w:color="auto" w:fill="FFFFFF" w:themeFill="background1"/>
          </w:tcPr>
          <w:p w:rsidR="0037557C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2003" w:type="dxa"/>
            <w:shd w:val="clear" w:color="auto" w:fill="FFFFFF" w:themeFill="background1"/>
          </w:tcPr>
          <w:p w:rsidR="0037557C" w:rsidRPr="00EE4037" w:rsidRDefault="00F468B5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794" w:type="dxa"/>
            <w:shd w:val="clear" w:color="auto" w:fill="FFFFFF" w:themeFill="background1"/>
          </w:tcPr>
          <w:p w:rsidR="0037557C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02" w:type="dxa"/>
            <w:shd w:val="clear" w:color="auto" w:fill="FFFFFF" w:themeFill="background1"/>
          </w:tcPr>
          <w:p w:rsidR="0037557C" w:rsidRPr="00EE4037" w:rsidRDefault="00ED17A7" w:rsidP="00D65E6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</w:tr>
    </w:tbl>
    <w:p w:rsidR="0037557C" w:rsidRDefault="0037557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37557C" w:rsidRPr="00B37A32" w:rsidRDefault="0037557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37557C" w:rsidRPr="00B37A32" w:rsidRDefault="0037557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A26807" w:rsidRDefault="00A26807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p w:rsidR="00C10F92" w:rsidRDefault="00C10F92" w:rsidP="002F2792">
      <w:pPr>
        <w:spacing w:after="0"/>
        <w:rPr>
          <w:sz w:val="20"/>
          <w:szCs w:val="20"/>
        </w:rPr>
      </w:pPr>
    </w:p>
    <w:tbl>
      <w:tblPr>
        <w:tblpPr w:leftFromText="141" w:rightFromText="141" w:vertAnchor="text" w:horzAnchor="margin" w:tblpX="-238" w:tblpY="255"/>
        <w:tblW w:w="10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65"/>
        <w:gridCol w:w="2711"/>
        <w:gridCol w:w="2077"/>
        <w:gridCol w:w="1301"/>
        <w:gridCol w:w="1358"/>
        <w:gridCol w:w="1341"/>
      </w:tblGrid>
      <w:tr w:rsidR="000F70B5" w:rsidTr="003E2672">
        <w:trPr>
          <w:trHeight w:val="195"/>
        </w:trPr>
        <w:tc>
          <w:tcPr>
            <w:tcW w:w="1565" w:type="dxa"/>
          </w:tcPr>
          <w:p w:rsidR="003E2672" w:rsidRDefault="003E2672" w:rsidP="003E267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F70B5" w:rsidRDefault="006B6139" w:rsidP="003E267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0F70B5" w:rsidRPr="00EE403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  <w:p w:rsidR="003E2672" w:rsidRDefault="003E2672" w:rsidP="003E2672">
            <w:pPr>
              <w:spacing w:after="0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8788" w:type="dxa"/>
            <w:gridSpan w:val="5"/>
          </w:tcPr>
          <w:p w:rsidR="003E2672" w:rsidRDefault="003E2672" w:rsidP="003E2672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F70B5" w:rsidRPr="000F70B5" w:rsidRDefault="000F70B5" w:rsidP="003E2672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b/>
                <w:sz w:val="20"/>
                <w:szCs w:val="20"/>
              </w:rPr>
              <w:t>RAİF KIZIL</w:t>
            </w:r>
          </w:p>
        </w:tc>
      </w:tr>
      <w:tr w:rsidR="00A26807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565" w:type="dxa"/>
          </w:tcPr>
          <w:p w:rsidR="00A26807" w:rsidRPr="000F70B5" w:rsidRDefault="00A26807" w:rsidP="003E2672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711" w:type="dxa"/>
          </w:tcPr>
          <w:p w:rsidR="00A26807" w:rsidRDefault="00A26807" w:rsidP="003E26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2077" w:type="dxa"/>
          </w:tcPr>
          <w:p w:rsidR="00A26807" w:rsidRDefault="00A26807" w:rsidP="003E26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301" w:type="dxa"/>
          </w:tcPr>
          <w:p w:rsidR="00A26807" w:rsidRDefault="00A26807" w:rsidP="003E26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358" w:type="dxa"/>
          </w:tcPr>
          <w:p w:rsidR="00A26807" w:rsidRDefault="00A26807" w:rsidP="003E26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341" w:type="dxa"/>
          </w:tcPr>
          <w:p w:rsidR="00A26807" w:rsidRDefault="00A26807" w:rsidP="003E267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7B6F19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311"/>
        </w:trPr>
        <w:tc>
          <w:tcPr>
            <w:tcW w:w="1565" w:type="dxa"/>
          </w:tcPr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2711" w:type="dxa"/>
            <w:shd w:val="clear" w:color="auto" w:fill="FFFFFF" w:themeFill="background1"/>
          </w:tcPr>
          <w:p w:rsidR="002F2792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</w:t>
            </w:r>
            <w:r w:rsidR="00C10F9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EE2130">
              <w:rPr>
                <w:rFonts w:ascii="Times New Roman" w:hAnsi="Times New Roman" w:cs="Times New Roman"/>
                <w:sz w:val="20"/>
                <w:szCs w:val="20"/>
              </w:rPr>
              <w:t>G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="00C10F9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7B6F19" w:rsidRPr="000F70B5" w:rsidRDefault="0036776E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077" w:type="dxa"/>
            <w:shd w:val="clear" w:color="auto" w:fill="FFFFFF" w:themeFill="background1"/>
          </w:tcPr>
          <w:p w:rsidR="007B6F19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01" w:type="dxa"/>
            <w:shd w:val="clear" w:color="auto" w:fill="auto"/>
          </w:tcPr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58" w:type="dxa"/>
            <w:shd w:val="clear" w:color="auto" w:fill="auto"/>
          </w:tcPr>
          <w:p w:rsidR="007B6F19" w:rsidRDefault="00C10F92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ST403&amp;</w:t>
            </w:r>
            <w:r w:rsidRPr="00F17CA4">
              <w:rPr>
                <w:rFonts w:ascii="Calibri" w:hAnsi="Calibri" w:cs="Calibri"/>
                <w:sz w:val="20"/>
                <w:szCs w:val="20"/>
              </w:rPr>
              <w:t xml:space="preserve"> GRA312</w:t>
            </w:r>
          </w:p>
          <w:p w:rsidR="00C10F92" w:rsidRDefault="0036776E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FFFFFF" w:themeFill="background1"/>
          </w:tcPr>
          <w:p w:rsidR="007B6F19" w:rsidRPr="000F70B5" w:rsidRDefault="00AE61AD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61AD">
              <w:rPr>
                <w:rFonts w:ascii="Calibri" w:hAnsi="Calibri" w:cs="Calibri"/>
                <w:sz w:val="20"/>
                <w:szCs w:val="20"/>
              </w:rPr>
              <w:t>GRA392</w:t>
            </w:r>
          </w:p>
        </w:tc>
      </w:tr>
      <w:tr w:rsidR="007B6F19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317"/>
        </w:trPr>
        <w:tc>
          <w:tcPr>
            <w:tcW w:w="1565" w:type="dxa"/>
          </w:tcPr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2711" w:type="dxa"/>
            <w:shd w:val="clear" w:color="auto" w:fill="FFFFFF" w:themeFill="background1"/>
          </w:tcPr>
          <w:p w:rsidR="00C10F92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4&amp;GIT</w:t>
            </w: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7B6F19" w:rsidRPr="000F70B5" w:rsidRDefault="0036776E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077" w:type="dxa"/>
            <w:shd w:val="clear" w:color="auto" w:fill="FFFFFF" w:themeFill="background1"/>
          </w:tcPr>
          <w:p w:rsidR="007B6F19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01" w:type="dxa"/>
            <w:shd w:val="clear" w:color="auto" w:fill="auto"/>
          </w:tcPr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58" w:type="dxa"/>
            <w:shd w:val="clear" w:color="auto" w:fill="auto"/>
          </w:tcPr>
          <w:p w:rsidR="00C10F92" w:rsidRDefault="00C10F92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ST403&amp;</w:t>
            </w:r>
            <w:r w:rsidRPr="00F17CA4">
              <w:rPr>
                <w:rFonts w:ascii="Calibri" w:hAnsi="Calibri" w:cs="Calibri"/>
                <w:sz w:val="20"/>
                <w:szCs w:val="20"/>
              </w:rPr>
              <w:t xml:space="preserve"> GRA312</w:t>
            </w:r>
          </w:p>
          <w:p w:rsidR="00C10F92" w:rsidRDefault="0036776E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FFFFFF" w:themeFill="background1"/>
          </w:tcPr>
          <w:p w:rsidR="007B6F19" w:rsidRPr="000F70B5" w:rsidRDefault="00AE61AD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61AD">
              <w:rPr>
                <w:rFonts w:ascii="Calibri" w:hAnsi="Calibri" w:cs="Calibri"/>
                <w:sz w:val="20"/>
                <w:szCs w:val="20"/>
              </w:rPr>
              <w:t>GRA392</w:t>
            </w:r>
          </w:p>
        </w:tc>
      </w:tr>
      <w:tr w:rsidR="007B6F19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323"/>
        </w:trPr>
        <w:tc>
          <w:tcPr>
            <w:tcW w:w="1565" w:type="dxa"/>
          </w:tcPr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2711" w:type="dxa"/>
            <w:shd w:val="clear" w:color="auto" w:fill="FFFFFF" w:themeFill="background1"/>
          </w:tcPr>
          <w:p w:rsidR="00C10F92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4&amp;GIT</w:t>
            </w: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7B6F19" w:rsidRPr="000F70B5" w:rsidRDefault="0036776E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077" w:type="dxa"/>
            <w:shd w:val="clear" w:color="auto" w:fill="FFFFFF" w:themeFill="background1"/>
          </w:tcPr>
          <w:p w:rsidR="007B6F19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01" w:type="dxa"/>
            <w:shd w:val="clear" w:color="auto" w:fill="auto"/>
          </w:tcPr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58" w:type="dxa"/>
            <w:shd w:val="clear" w:color="auto" w:fill="auto"/>
          </w:tcPr>
          <w:p w:rsidR="00C10F92" w:rsidRDefault="00C10F92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ST403&amp;</w:t>
            </w:r>
            <w:r w:rsidRPr="00F17CA4">
              <w:rPr>
                <w:rFonts w:ascii="Calibri" w:hAnsi="Calibri" w:cs="Calibri"/>
                <w:sz w:val="20"/>
                <w:szCs w:val="20"/>
              </w:rPr>
              <w:t xml:space="preserve"> GRA312</w:t>
            </w:r>
          </w:p>
          <w:p w:rsidR="00C10F92" w:rsidRDefault="0036776E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  <w:p w:rsidR="007B6F19" w:rsidRPr="000F70B5" w:rsidRDefault="007B6F19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FFFFFF" w:themeFill="background1"/>
          </w:tcPr>
          <w:p w:rsidR="007B6F19" w:rsidRPr="000F70B5" w:rsidRDefault="00AE61AD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61AD">
              <w:rPr>
                <w:rFonts w:ascii="Calibri" w:hAnsi="Calibri" w:cs="Calibri"/>
                <w:sz w:val="20"/>
                <w:szCs w:val="20"/>
              </w:rPr>
              <w:t>GRA392</w:t>
            </w:r>
          </w:p>
        </w:tc>
      </w:tr>
      <w:tr w:rsidR="00A26807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281"/>
        </w:trPr>
        <w:tc>
          <w:tcPr>
            <w:tcW w:w="1565" w:type="dxa"/>
          </w:tcPr>
          <w:p w:rsidR="00A26807" w:rsidRPr="000F70B5" w:rsidRDefault="00A26807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2711" w:type="dxa"/>
            <w:shd w:val="clear" w:color="auto" w:fill="FFFFFF" w:themeFill="background1"/>
          </w:tcPr>
          <w:p w:rsidR="00C10F92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4</w:t>
            </w:r>
          </w:p>
          <w:p w:rsidR="00A26807" w:rsidRPr="000F70B5" w:rsidRDefault="0036776E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077" w:type="dxa"/>
            <w:shd w:val="clear" w:color="auto" w:fill="FFFFFF" w:themeFill="background1"/>
          </w:tcPr>
          <w:p w:rsidR="00A26807" w:rsidRPr="000F70B5" w:rsidRDefault="00A26807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1" w:type="dxa"/>
            <w:shd w:val="clear" w:color="auto" w:fill="auto"/>
          </w:tcPr>
          <w:p w:rsidR="00A26807" w:rsidRPr="000F70B5" w:rsidRDefault="00A26807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  <w:shd w:val="clear" w:color="auto" w:fill="auto"/>
          </w:tcPr>
          <w:p w:rsidR="00C10F92" w:rsidRDefault="00C10F92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ST403&amp;</w:t>
            </w:r>
            <w:r w:rsidRPr="00F17CA4">
              <w:rPr>
                <w:rFonts w:ascii="Calibri" w:hAnsi="Calibri" w:cs="Calibri"/>
                <w:sz w:val="20"/>
                <w:szCs w:val="20"/>
              </w:rPr>
              <w:t xml:space="preserve"> GRA312</w:t>
            </w:r>
          </w:p>
          <w:p w:rsidR="00C10F92" w:rsidRDefault="0036776E" w:rsidP="003E2672">
            <w:pPr>
              <w:spacing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bookmarkStart w:id="0" w:name="_GoBack"/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  <w:bookmarkEnd w:id="0"/>
          <w:p w:rsidR="00A26807" w:rsidRPr="000F70B5" w:rsidRDefault="00A26807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FFFFFF" w:themeFill="background1"/>
          </w:tcPr>
          <w:p w:rsidR="00A26807" w:rsidRPr="000F70B5" w:rsidRDefault="00AE61AD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61AD">
              <w:rPr>
                <w:rFonts w:ascii="Calibri" w:hAnsi="Calibri" w:cs="Calibri"/>
                <w:sz w:val="20"/>
                <w:szCs w:val="20"/>
              </w:rPr>
              <w:t>GRA392</w:t>
            </w:r>
          </w:p>
        </w:tc>
      </w:tr>
      <w:tr w:rsidR="00C10F92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320"/>
        </w:trPr>
        <w:tc>
          <w:tcPr>
            <w:tcW w:w="1565" w:type="dxa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271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2077" w:type="dxa"/>
            <w:shd w:val="clear" w:color="auto" w:fill="FFFFFF" w:themeFill="background1"/>
          </w:tcPr>
          <w:p w:rsidR="00C10F92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1</w:t>
            </w:r>
            <w:r w:rsidR="004E7C1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RT</w:t>
            </w: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4E7C1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10F92" w:rsidRPr="000F70B5" w:rsidRDefault="004E7C10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30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1358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0F92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327"/>
        </w:trPr>
        <w:tc>
          <w:tcPr>
            <w:tcW w:w="1565" w:type="dxa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271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2077" w:type="dxa"/>
            <w:shd w:val="clear" w:color="auto" w:fill="FFFFFF" w:themeFill="background1"/>
          </w:tcPr>
          <w:p w:rsidR="004E7C10" w:rsidRDefault="004E7C10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12&amp;GRT</w:t>
            </w: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10F92" w:rsidRPr="000F70B5" w:rsidRDefault="004E7C10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30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358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34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</w:tr>
      <w:tr w:rsidR="00C10F92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347"/>
        </w:trPr>
        <w:tc>
          <w:tcPr>
            <w:tcW w:w="1565" w:type="dxa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271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OH</w:t>
            </w:r>
          </w:p>
        </w:tc>
        <w:tc>
          <w:tcPr>
            <w:tcW w:w="2077" w:type="dxa"/>
            <w:shd w:val="clear" w:color="auto" w:fill="FFFFFF" w:themeFill="background1"/>
          </w:tcPr>
          <w:p w:rsidR="004E7C10" w:rsidRDefault="004E7C10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12&amp;GRT</w:t>
            </w: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10F92" w:rsidRPr="000F70B5" w:rsidRDefault="004E7C10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30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358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SOH</w:t>
            </w:r>
          </w:p>
        </w:tc>
        <w:tc>
          <w:tcPr>
            <w:tcW w:w="134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0F92" w:rsidRPr="000F70B5" w:rsidTr="003E2672">
        <w:tblPrEx>
          <w:tblCellMar>
            <w:left w:w="108" w:type="dxa"/>
            <w:right w:w="108" w:type="dxa"/>
          </w:tblCellMar>
          <w:tblLook w:val="01E0"/>
        </w:tblPrEx>
        <w:trPr>
          <w:trHeight w:val="352"/>
        </w:trPr>
        <w:tc>
          <w:tcPr>
            <w:tcW w:w="1565" w:type="dxa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271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7" w:type="dxa"/>
            <w:shd w:val="clear" w:color="auto" w:fill="FFFFFF" w:themeFill="background1"/>
          </w:tcPr>
          <w:p w:rsidR="004E7C10" w:rsidRDefault="004E7C10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12&amp;GRT</w:t>
            </w:r>
            <w:r w:rsidRPr="000F70B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10F92" w:rsidRPr="000F70B5" w:rsidRDefault="004E7C10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30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1" w:type="dxa"/>
            <w:shd w:val="clear" w:color="auto" w:fill="auto"/>
          </w:tcPr>
          <w:p w:rsidR="00C10F92" w:rsidRPr="000F70B5" w:rsidRDefault="00C10F92" w:rsidP="003E267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26807" w:rsidRDefault="00A26807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A26807" w:rsidRPr="00B37A32" w:rsidRDefault="00A26807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A26807" w:rsidRPr="00B37A32" w:rsidRDefault="00A26807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C844EF" w:rsidRDefault="00C844EF" w:rsidP="002F2792">
      <w:pPr>
        <w:spacing w:after="0"/>
        <w:rPr>
          <w:sz w:val="20"/>
          <w:szCs w:val="20"/>
        </w:rPr>
      </w:pPr>
    </w:p>
    <w:p w:rsidR="00C844EF" w:rsidRDefault="00C844EF" w:rsidP="002F2792">
      <w:pPr>
        <w:spacing w:after="0"/>
        <w:rPr>
          <w:sz w:val="20"/>
          <w:szCs w:val="20"/>
        </w:rPr>
      </w:pPr>
    </w:p>
    <w:p w:rsidR="00C844EF" w:rsidRDefault="00C844EF" w:rsidP="002F2792">
      <w:pPr>
        <w:spacing w:after="0"/>
        <w:rPr>
          <w:sz w:val="20"/>
          <w:szCs w:val="20"/>
        </w:rPr>
      </w:pPr>
    </w:p>
    <w:p w:rsidR="00494F5B" w:rsidRDefault="00494F5B" w:rsidP="002F2792">
      <w:pPr>
        <w:spacing w:after="0"/>
        <w:rPr>
          <w:sz w:val="20"/>
          <w:szCs w:val="20"/>
        </w:rPr>
      </w:pPr>
    </w:p>
    <w:p w:rsidR="00494F5B" w:rsidRDefault="00494F5B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982485" w:rsidRDefault="00982485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494F5B" w:rsidRDefault="00494F5B" w:rsidP="002F2792">
      <w:pPr>
        <w:spacing w:after="0"/>
        <w:rPr>
          <w:sz w:val="20"/>
          <w:szCs w:val="20"/>
        </w:rPr>
      </w:pPr>
    </w:p>
    <w:p w:rsidR="00C844EF" w:rsidRDefault="00C844EF" w:rsidP="002F2792">
      <w:pPr>
        <w:spacing w:after="0"/>
        <w:rPr>
          <w:sz w:val="20"/>
          <w:szCs w:val="20"/>
        </w:rPr>
      </w:pPr>
    </w:p>
    <w:tbl>
      <w:tblPr>
        <w:tblpPr w:leftFromText="141" w:rightFromText="141" w:vertAnchor="text" w:horzAnchor="margin" w:tblpX="-598" w:tblpY="255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940"/>
        <w:gridCol w:w="14"/>
        <w:gridCol w:w="2787"/>
        <w:gridCol w:w="2333"/>
        <w:gridCol w:w="1208"/>
        <w:gridCol w:w="1428"/>
        <w:gridCol w:w="896"/>
      </w:tblGrid>
      <w:tr w:rsidR="00066D7A" w:rsidTr="006965B8">
        <w:trPr>
          <w:trHeight w:val="285"/>
        </w:trPr>
        <w:tc>
          <w:tcPr>
            <w:tcW w:w="1940" w:type="dxa"/>
          </w:tcPr>
          <w:p w:rsidR="00066D7A" w:rsidRPr="00043642" w:rsidRDefault="006B6139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066D7A" w:rsidRPr="000436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</w:tc>
        <w:tc>
          <w:tcPr>
            <w:tcW w:w="8666" w:type="dxa"/>
            <w:gridSpan w:val="6"/>
          </w:tcPr>
          <w:p w:rsidR="00066D7A" w:rsidRPr="00043642" w:rsidRDefault="00066D7A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43642">
              <w:rPr>
                <w:rFonts w:ascii="Times New Roman" w:hAnsi="Times New Roman" w:cs="Times New Roman"/>
                <w:b/>
                <w:sz w:val="20"/>
                <w:szCs w:val="20"/>
              </w:rPr>
              <w:t>HİKMET ULUÇAM</w:t>
            </w:r>
          </w:p>
        </w:tc>
      </w:tr>
      <w:tr w:rsidR="009E7EAC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697"/>
        </w:trPr>
        <w:tc>
          <w:tcPr>
            <w:tcW w:w="1954" w:type="dxa"/>
            <w:gridSpan w:val="2"/>
          </w:tcPr>
          <w:p w:rsidR="009E7EAC" w:rsidRPr="00043642" w:rsidRDefault="009E7EAC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787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2333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08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428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896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C844EF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02"/>
        </w:trPr>
        <w:tc>
          <w:tcPr>
            <w:tcW w:w="1954" w:type="dxa"/>
            <w:gridSpan w:val="2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2787" w:type="dxa"/>
            <w:shd w:val="clear" w:color="auto" w:fill="FFFFFF" w:themeFill="background1"/>
          </w:tcPr>
          <w:p w:rsidR="00C844EF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="00C844EF" w:rsidRPr="00066D7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9824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2F2792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FFFFFF" w:themeFill="background1"/>
          </w:tcPr>
          <w:p w:rsidR="00C844EF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="00C844EF" w:rsidRPr="00066D7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98248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2F2792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120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4EF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496"/>
        </w:trPr>
        <w:tc>
          <w:tcPr>
            <w:tcW w:w="1954" w:type="dxa"/>
            <w:gridSpan w:val="2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2787" w:type="dxa"/>
            <w:shd w:val="clear" w:color="auto" w:fill="FFFFFF" w:themeFill="background1"/>
          </w:tcPr>
          <w:p w:rsidR="00982485" w:rsidRDefault="0098248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C844EF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FFFFFF" w:themeFill="background1"/>
          </w:tcPr>
          <w:p w:rsidR="00982485" w:rsidRDefault="0098248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C844EF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120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4EF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02"/>
        </w:trPr>
        <w:tc>
          <w:tcPr>
            <w:tcW w:w="1954" w:type="dxa"/>
            <w:gridSpan w:val="2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2787" w:type="dxa"/>
            <w:shd w:val="clear" w:color="auto" w:fill="FFFFFF" w:themeFill="background1"/>
          </w:tcPr>
          <w:p w:rsidR="00982485" w:rsidRDefault="0098248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2F2792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4EF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23"/>
        </w:trPr>
        <w:tc>
          <w:tcPr>
            <w:tcW w:w="1954" w:type="dxa"/>
            <w:gridSpan w:val="2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2787" w:type="dxa"/>
            <w:shd w:val="clear" w:color="auto" w:fill="FFFFFF" w:themeFill="background1"/>
          </w:tcPr>
          <w:p w:rsidR="00982485" w:rsidRDefault="0098248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C844EF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FFFFFF" w:themeFill="background1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C844EF" w:rsidRPr="00066D7A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090D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42"/>
        </w:trPr>
        <w:tc>
          <w:tcPr>
            <w:tcW w:w="1954" w:type="dxa"/>
            <w:gridSpan w:val="2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2787" w:type="dxa"/>
            <w:shd w:val="clear" w:color="auto" w:fill="FFFFFF" w:themeFill="background1"/>
          </w:tcPr>
          <w:p w:rsidR="002F2792" w:rsidRDefault="00EE213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</w:t>
            </w:r>
            <w:r w:rsidR="009824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RA47</w:t>
            </w:r>
            <w:r w:rsidR="0098248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20090D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090D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48"/>
        </w:trPr>
        <w:tc>
          <w:tcPr>
            <w:tcW w:w="1954" w:type="dxa"/>
            <w:gridSpan w:val="2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2787" w:type="dxa"/>
            <w:shd w:val="clear" w:color="auto" w:fill="FFFFFF" w:themeFill="background1"/>
          </w:tcPr>
          <w:p w:rsidR="00982485" w:rsidRDefault="0098248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6&amp;GRA476</w:t>
            </w:r>
          </w:p>
          <w:p w:rsidR="002F2792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090D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55"/>
        </w:trPr>
        <w:tc>
          <w:tcPr>
            <w:tcW w:w="1954" w:type="dxa"/>
            <w:gridSpan w:val="2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2787" w:type="dxa"/>
            <w:shd w:val="clear" w:color="auto" w:fill="FFFFFF" w:themeFill="background1"/>
          </w:tcPr>
          <w:p w:rsidR="00982485" w:rsidRDefault="0098248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6&amp;GRA476</w:t>
            </w:r>
          </w:p>
          <w:p w:rsidR="0020090D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090D" w:rsidRPr="002F66A0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218"/>
        </w:trPr>
        <w:tc>
          <w:tcPr>
            <w:tcW w:w="1954" w:type="dxa"/>
            <w:gridSpan w:val="2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6D7A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2787" w:type="dxa"/>
            <w:shd w:val="clear" w:color="auto" w:fill="FFFFFF" w:themeFill="background1"/>
          </w:tcPr>
          <w:p w:rsidR="00982485" w:rsidRDefault="0098248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6&amp;GRA476</w:t>
            </w:r>
          </w:p>
          <w:p w:rsidR="002F2792" w:rsidRPr="00066D7A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io-2</w:t>
            </w:r>
          </w:p>
        </w:tc>
        <w:tc>
          <w:tcPr>
            <w:tcW w:w="2333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8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</w:tcPr>
          <w:p w:rsidR="0020090D" w:rsidRPr="00066D7A" w:rsidRDefault="0020090D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E7EAC" w:rsidRDefault="009E7EA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9E7EAC" w:rsidRPr="00B37A32" w:rsidRDefault="009E7EA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9E7EAC" w:rsidRPr="00B37A32" w:rsidRDefault="009E7EA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9E7EAC" w:rsidRDefault="009E7EAC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p w:rsidR="000B2111" w:rsidRDefault="000B2111" w:rsidP="002F2792">
      <w:pPr>
        <w:spacing w:after="0"/>
        <w:rPr>
          <w:sz w:val="16"/>
          <w:szCs w:val="16"/>
        </w:rPr>
      </w:pPr>
    </w:p>
    <w:tbl>
      <w:tblPr>
        <w:tblpPr w:leftFromText="141" w:rightFromText="141" w:vertAnchor="text" w:horzAnchor="margin" w:tblpX="-238" w:tblpY="255"/>
        <w:tblW w:w="10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46"/>
        <w:gridCol w:w="1058"/>
        <w:gridCol w:w="2520"/>
        <w:gridCol w:w="1339"/>
        <w:gridCol w:w="1636"/>
        <w:gridCol w:w="2187"/>
      </w:tblGrid>
      <w:tr w:rsidR="00AD77FB" w:rsidTr="006965B8">
        <w:trPr>
          <w:trHeight w:val="240"/>
        </w:trPr>
        <w:tc>
          <w:tcPr>
            <w:tcW w:w="1546" w:type="dxa"/>
          </w:tcPr>
          <w:p w:rsidR="006965B8" w:rsidRDefault="006965B8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AD77FB" w:rsidRDefault="006B6139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AD77FB" w:rsidRPr="00AD77F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  <w:p w:rsidR="006965B8" w:rsidRPr="00AD77FB" w:rsidRDefault="006965B8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740" w:type="dxa"/>
            <w:gridSpan w:val="5"/>
          </w:tcPr>
          <w:p w:rsidR="006965B8" w:rsidRDefault="006965B8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AD77FB" w:rsidRPr="00AD77FB" w:rsidRDefault="00AD77FB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b/>
                <w:sz w:val="20"/>
                <w:szCs w:val="20"/>
              </w:rPr>
              <w:t>SERKAD HASAN IŞIKÖREN</w:t>
            </w:r>
          </w:p>
        </w:tc>
      </w:tr>
      <w:tr w:rsidR="009E7EAC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546" w:type="dxa"/>
          </w:tcPr>
          <w:p w:rsidR="009E7EAC" w:rsidRPr="00AD77FB" w:rsidRDefault="009E7EAC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58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2520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339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36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2187" w:type="dxa"/>
          </w:tcPr>
          <w:p w:rsidR="009E7EAC" w:rsidRDefault="009E7EAC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C844EF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06"/>
        </w:trPr>
        <w:tc>
          <w:tcPr>
            <w:tcW w:w="1546" w:type="dxa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058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9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FF" w:themeFill="background1"/>
          </w:tcPr>
          <w:p w:rsidR="00C844EF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C844EF" w:rsidRPr="00AD77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435807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  <w:p w:rsidR="002F2792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</w:tr>
      <w:tr w:rsidR="00C844EF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6" w:type="dxa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058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9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FF" w:themeFill="background1"/>
          </w:tcPr>
          <w:p w:rsidR="00435807" w:rsidRDefault="00435807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  <w:p w:rsidR="002F2792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</w:tr>
      <w:tr w:rsidR="00CC12E5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694"/>
        </w:trPr>
        <w:tc>
          <w:tcPr>
            <w:tcW w:w="1546" w:type="dxa"/>
          </w:tcPr>
          <w:p w:rsidR="00CC12E5" w:rsidRPr="00AD77FB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058" w:type="dxa"/>
            <w:shd w:val="clear" w:color="auto" w:fill="auto"/>
          </w:tcPr>
          <w:p w:rsidR="00CC12E5" w:rsidRPr="00AD77FB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:rsidR="00CC12E5" w:rsidRPr="00AD77FB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9" w:type="dxa"/>
            <w:shd w:val="clear" w:color="auto" w:fill="auto"/>
          </w:tcPr>
          <w:p w:rsidR="00CC12E5" w:rsidRPr="00AD77FB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FFFFFF" w:themeFill="background1"/>
          </w:tcPr>
          <w:p w:rsidR="00CC12E5" w:rsidRPr="00AD77FB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FF" w:themeFill="background1"/>
          </w:tcPr>
          <w:p w:rsidR="002F2792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5</w:t>
            </w:r>
            <w:r w:rsidR="0043580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435807">
              <w:rPr>
                <w:rFonts w:ascii="Times New Roman" w:hAnsi="Times New Roman" w:cs="Times New Roman"/>
                <w:sz w:val="20"/>
                <w:szCs w:val="20"/>
              </w:rPr>
              <w:t>GİT203</w:t>
            </w:r>
          </w:p>
          <w:p w:rsidR="00CC12E5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</w:tr>
      <w:tr w:rsidR="00AB66B0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718"/>
        </w:trPr>
        <w:tc>
          <w:tcPr>
            <w:tcW w:w="1546" w:type="dxa"/>
          </w:tcPr>
          <w:p w:rsidR="00AB66B0" w:rsidRPr="00AD77FB" w:rsidRDefault="00AB66B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058" w:type="dxa"/>
            <w:shd w:val="clear" w:color="auto" w:fill="auto"/>
          </w:tcPr>
          <w:p w:rsidR="00AB66B0" w:rsidRPr="00AD77FB" w:rsidRDefault="00AB66B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FFFFFF" w:themeFill="background1"/>
          </w:tcPr>
          <w:p w:rsidR="00AB66B0" w:rsidRPr="00AD77FB" w:rsidRDefault="00AB66B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9" w:type="dxa"/>
            <w:shd w:val="clear" w:color="auto" w:fill="auto"/>
          </w:tcPr>
          <w:p w:rsidR="00AB66B0" w:rsidRPr="00AD77FB" w:rsidRDefault="00AB66B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FFFFFF" w:themeFill="background1"/>
          </w:tcPr>
          <w:p w:rsidR="00AB66B0" w:rsidRPr="00AD77FB" w:rsidRDefault="00AB66B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FF" w:themeFill="background1"/>
          </w:tcPr>
          <w:p w:rsidR="007B1B81" w:rsidRDefault="007B1B81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52&amp;GİT203</w:t>
            </w:r>
          </w:p>
          <w:p w:rsidR="00AB66B0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</w:tr>
      <w:tr w:rsidR="00290EA4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18"/>
        </w:trPr>
        <w:tc>
          <w:tcPr>
            <w:tcW w:w="1546" w:type="dxa"/>
          </w:tcPr>
          <w:p w:rsidR="00290EA4" w:rsidRPr="00AD77FB" w:rsidRDefault="00290EA4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058" w:type="dxa"/>
            <w:shd w:val="clear" w:color="auto" w:fill="auto"/>
          </w:tcPr>
          <w:p w:rsidR="00290EA4" w:rsidRPr="00AD77FB" w:rsidRDefault="00290EA4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FFFFFF" w:themeFill="background1"/>
          </w:tcPr>
          <w:p w:rsidR="00290EA4" w:rsidRDefault="00EE213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4</w:t>
            </w:r>
            <w:r w:rsidR="0043580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2F2792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339" w:type="dxa"/>
            <w:shd w:val="clear" w:color="auto" w:fill="FFFFFF" w:themeFill="background1"/>
          </w:tcPr>
          <w:p w:rsidR="00290EA4" w:rsidRPr="00AD77FB" w:rsidRDefault="00290EA4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FFFFFF" w:themeFill="background1"/>
          </w:tcPr>
          <w:p w:rsidR="00290EA4" w:rsidRDefault="00B56920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290EA4" w:rsidRPr="00AD77F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43580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2F2792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2187" w:type="dxa"/>
            <w:shd w:val="clear" w:color="auto" w:fill="FFFFFF" w:themeFill="background1"/>
          </w:tcPr>
          <w:p w:rsidR="00290EA4" w:rsidRPr="00AD77FB" w:rsidRDefault="00290EA4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C12E5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24"/>
        </w:trPr>
        <w:tc>
          <w:tcPr>
            <w:tcW w:w="1546" w:type="dxa"/>
          </w:tcPr>
          <w:p w:rsidR="00CC12E5" w:rsidRPr="00AD77FB" w:rsidRDefault="00290EA4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058" w:type="dxa"/>
            <w:shd w:val="clear" w:color="auto" w:fill="auto"/>
          </w:tcPr>
          <w:p w:rsidR="00CC12E5" w:rsidRPr="00AD77FB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FFFFFF" w:themeFill="background1"/>
          </w:tcPr>
          <w:p w:rsidR="00435807" w:rsidRDefault="00435807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410</w:t>
            </w:r>
          </w:p>
          <w:p w:rsidR="002F2792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1339" w:type="dxa"/>
            <w:shd w:val="clear" w:color="auto" w:fill="FFFFFF" w:themeFill="background1"/>
          </w:tcPr>
          <w:p w:rsidR="00CC12E5" w:rsidRPr="00AD77FB" w:rsidRDefault="00CC12E5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FFFFFF" w:themeFill="background1"/>
          </w:tcPr>
          <w:p w:rsidR="00435807" w:rsidRDefault="00435807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2F2792" w:rsidRPr="00AD77FB" w:rsidRDefault="003677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phic Studio-2</w:t>
            </w:r>
          </w:p>
        </w:tc>
        <w:tc>
          <w:tcPr>
            <w:tcW w:w="2187" w:type="dxa"/>
            <w:shd w:val="clear" w:color="auto" w:fill="FFFFFF" w:themeFill="background1"/>
          </w:tcPr>
          <w:p w:rsidR="002F2792" w:rsidRPr="00AD77FB" w:rsidRDefault="002F2792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4EF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71"/>
        </w:trPr>
        <w:tc>
          <w:tcPr>
            <w:tcW w:w="1546" w:type="dxa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058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FFFFFF" w:themeFill="background1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9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FF" w:themeFill="background1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4EF" w:rsidRPr="008505E9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71"/>
        </w:trPr>
        <w:tc>
          <w:tcPr>
            <w:tcW w:w="1546" w:type="dxa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058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FFFFFF" w:themeFill="background1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9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shd w:val="clear" w:color="auto" w:fill="auto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7" w:type="dxa"/>
            <w:shd w:val="clear" w:color="auto" w:fill="FFFFFF" w:themeFill="background1"/>
          </w:tcPr>
          <w:p w:rsidR="00C844EF" w:rsidRPr="00AD77FB" w:rsidRDefault="00C844EF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E7EAC" w:rsidRDefault="009E7EA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9E7EAC" w:rsidRPr="00B37A32" w:rsidRDefault="009E7EA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9E7EAC" w:rsidRPr="00B37A32" w:rsidRDefault="009E7EAC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AD77FB" w:rsidRDefault="00AD77FB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2F2792" w:rsidRDefault="002F2792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2F2792" w:rsidRDefault="002F2792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2F2792" w:rsidRDefault="002F2792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6965B8" w:rsidRDefault="006965B8" w:rsidP="002F2792">
      <w:pPr>
        <w:spacing w:after="0"/>
        <w:rPr>
          <w:rFonts w:ascii="Calibri" w:hAnsi="Calibri"/>
          <w:b/>
          <w:sz w:val="20"/>
          <w:szCs w:val="20"/>
        </w:rPr>
      </w:pPr>
    </w:p>
    <w:p w:rsidR="00494F5B" w:rsidRDefault="00494F5B" w:rsidP="002F2792">
      <w:pPr>
        <w:spacing w:after="0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="-418" w:tblpY="255"/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705"/>
        <w:gridCol w:w="1116"/>
        <w:gridCol w:w="939"/>
        <w:gridCol w:w="1270"/>
        <w:gridCol w:w="1127"/>
        <w:gridCol w:w="822"/>
        <w:gridCol w:w="2875"/>
      </w:tblGrid>
      <w:tr w:rsidR="00AD77FB" w:rsidRPr="00AD77FB" w:rsidTr="006965B8">
        <w:trPr>
          <w:trHeight w:val="57"/>
        </w:trPr>
        <w:tc>
          <w:tcPr>
            <w:tcW w:w="1705" w:type="dxa"/>
          </w:tcPr>
          <w:p w:rsidR="006965B8" w:rsidRDefault="006965B8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AD77FB" w:rsidRDefault="006B6139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AD77FB" w:rsidRPr="00AD77F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  <w:p w:rsidR="006965B8" w:rsidRPr="00AD77FB" w:rsidRDefault="006965B8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149" w:type="dxa"/>
            <w:gridSpan w:val="6"/>
          </w:tcPr>
          <w:p w:rsidR="006965B8" w:rsidRDefault="006965B8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AD77FB" w:rsidRPr="00AD77FB" w:rsidRDefault="00AD77FB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b/>
                <w:sz w:val="20"/>
                <w:szCs w:val="20"/>
              </w:rPr>
              <w:t>MEHMET NACİ DEDEAL</w:t>
            </w:r>
          </w:p>
        </w:tc>
      </w:tr>
      <w:tr w:rsidR="009D38A8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540"/>
        </w:trPr>
        <w:tc>
          <w:tcPr>
            <w:tcW w:w="1705" w:type="dxa"/>
          </w:tcPr>
          <w:p w:rsidR="009D38A8" w:rsidRPr="00AD77FB" w:rsidRDefault="009D38A8" w:rsidP="006965B8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16" w:type="dxa"/>
          </w:tcPr>
          <w:p w:rsidR="009D38A8" w:rsidRDefault="009D38A8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939" w:type="dxa"/>
          </w:tcPr>
          <w:p w:rsidR="009D38A8" w:rsidRDefault="009D38A8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0" w:type="dxa"/>
          </w:tcPr>
          <w:p w:rsidR="009D38A8" w:rsidRDefault="009D38A8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127" w:type="dxa"/>
          </w:tcPr>
          <w:p w:rsidR="009D38A8" w:rsidRDefault="009D38A8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822" w:type="dxa"/>
          </w:tcPr>
          <w:p w:rsidR="009D38A8" w:rsidRDefault="009D38A8" w:rsidP="006965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2875" w:type="dxa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9D38A8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12"/>
        </w:trPr>
        <w:tc>
          <w:tcPr>
            <w:tcW w:w="1705" w:type="dxa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116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2F2792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 252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9D38A8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19"/>
        </w:trPr>
        <w:tc>
          <w:tcPr>
            <w:tcW w:w="1705" w:type="dxa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116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9D38A8" w:rsidRPr="00AD77FB" w:rsidRDefault="009D38A8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 252</w:t>
            </w:r>
          </w:p>
          <w:p w:rsidR="002F2792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11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2&amp;GRT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16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2&amp;GRT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21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2&amp;GRT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28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412&amp;GRT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192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4&amp;GRA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53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4&amp;GRA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53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4&amp;GRA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  <w:tr w:rsidR="0011566E" w:rsidRPr="00AD77FB" w:rsidTr="006965B8">
        <w:tblPrEx>
          <w:tblCellMar>
            <w:left w:w="108" w:type="dxa"/>
            <w:right w:w="108" w:type="dxa"/>
          </w:tblCellMar>
          <w:tblLook w:val="01E0"/>
        </w:tblPrEx>
        <w:trPr>
          <w:trHeight w:val="353"/>
        </w:trPr>
        <w:tc>
          <w:tcPr>
            <w:tcW w:w="1705" w:type="dxa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6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7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uto"/>
          </w:tcPr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75" w:type="dxa"/>
            <w:shd w:val="clear" w:color="auto" w:fill="FFFFFF" w:themeFill="background1"/>
          </w:tcPr>
          <w:p w:rsidR="0011566E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374&amp;GRA</w:t>
            </w:r>
            <w:r w:rsidRPr="00AD77FB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1566E" w:rsidRPr="00AD77FB" w:rsidRDefault="0011566E" w:rsidP="006965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</w:tr>
    </w:tbl>
    <w:p w:rsidR="00891A6E" w:rsidRDefault="00891A6E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891A6E" w:rsidRPr="00B37A32" w:rsidRDefault="00891A6E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891A6E" w:rsidRPr="00B37A32" w:rsidRDefault="00891A6E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C844EF" w:rsidRDefault="00C844EF" w:rsidP="002F2792">
      <w:pPr>
        <w:spacing w:after="0"/>
        <w:rPr>
          <w:sz w:val="20"/>
          <w:szCs w:val="20"/>
        </w:rPr>
      </w:pPr>
    </w:p>
    <w:p w:rsidR="00C844EF" w:rsidRDefault="00C844EF" w:rsidP="002F2792">
      <w:pPr>
        <w:spacing w:after="0"/>
        <w:rPr>
          <w:sz w:val="20"/>
          <w:szCs w:val="20"/>
        </w:rPr>
      </w:pPr>
    </w:p>
    <w:p w:rsidR="00891A6E" w:rsidRDefault="00891A6E" w:rsidP="002F2792">
      <w:pPr>
        <w:spacing w:after="0"/>
        <w:rPr>
          <w:sz w:val="20"/>
          <w:szCs w:val="20"/>
        </w:rPr>
      </w:pPr>
    </w:p>
    <w:p w:rsidR="00EE2130" w:rsidRDefault="00EE2130" w:rsidP="002F2792">
      <w:pPr>
        <w:spacing w:after="0"/>
        <w:rPr>
          <w:sz w:val="20"/>
          <w:szCs w:val="20"/>
        </w:rPr>
      </w:pPr>
    </w:p>
    <w:p w:rsidR="00EE2130" w:rsidRDefault="00EE2130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p w:rsidR="006965B8" w:rsidRDefault="006965B8" w:rsidP="002F2792">
      <w:pPr>
        <w:spacing w:after="0"/>
        <w:rPr>
          <w:sz w:val="20"/>
          <w:szCs w:val="20"/>
        </w:rPr>
      </w:pPr>
    </w:p>
    <w:tbl>
      <w:tblPr>
        <w:tblpPr w:leftFromText="141" w:rightFromText="141" w:vertAnchor="text" w:horzAnchor="margin" w:tblpX="-38" w:tblpY="255"/>
        <w:tblW w:w="10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615"/>
        <w:gridCol w:w="20"/>
        <w:gridCol w:w="3435"/>
        <w:gridCol w:w="1134"/>
        <w:gridCol w:w="1249"/>
        <w:gridCol w:w="1322"/>
        <w:gridCol w:w="1347"/>
      </w:tblGrid>
      <w:tr w:rsidR="00D879D3" w:rsidRPr="00D879D3" w:rsidTr="00D879D3">
        <w:trPr>
          <w:trHeight w:val="300"/>
        </w:trPr>
        <w:tc>
          <w:tcPr>
            <w:tcW w:w="1635" w:type="dxa"/>
            <w:gridSpan w:val="2"/>
          </w:tcPr>
          <w:p w:rsidR="006965B8" w:rsidRDefault="006965B8" w:rsidP="002F279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D879D3" w:rsidRDefault="006B6139" w:rsidP="002F279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D879D3" w:rsidRPr="00D879D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19</w:t>
            </w:r>
          </w:p>
          <w:p w:rsidR="006965B8" w:rsidRPr="00D879D3" w:rsidRDefault="006965B8" w:rsidP="002F279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487" w:type="dxa"/>
            <w:gridSpan w:val="5"/>
          </w:tcPr>
          <w:p w:rsidR="006965B8" w:rsidRDefault="006965B8" w:rsidP="002F2792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D879D3" w:rsidRPr="00D879D3" w:rsidRDefault="00D879D3" w:rsidP="002F2792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b/>
                <w:sz w:val="20"/>
                <w:szCs w:val="20"/>
              </w:rPr>
              <w:t>HAKAN DAĞ</w:t>
            </w:r>
          </w:p>
        </w:tc>
      </w:tr>
      <w:tr w:rsidR="00137D5E" w:rsidRPr="00D879D3" w:rsidTr="00D879D3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615" w:type="dxa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455" w:type="dxa"/>
            <w:gridSpan w:val="2"/>
          </w:tcPr>
          <w:p w:rsidR="00137D5E" w:rsidRDefault="00137D5E" w:rsidP="002F279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134" w:type="dxa"/>
          </w:tcPr>
          <w:p w:rsidR="00137D5E" w:rsidRDefault="00137D5E" w:rsidP="002F279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49" w:type="dxa"/>
          </w:tcPr>
          <w:p w:rsidR="00137D5E" w:rsidRDefault="00137D5E" w:rsidP="002F279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322" w:type="dxa"/>
          </w:tcPr>
          <w:p w:rsidR="00137D5E" w:rsidRDefault="00137D5E" w:rsidP="002F279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347" w:type="dxa"/>
          </w:tcPr>
          <w:p w:rsidR="00137D5E" w:rsidRDefault="00137D5E" w:rsidP="002F279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137D5E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311"/>
        </w:trPr>
        <w:tc>
          <w:tcPr>
            <w:tcW w:w="1615" w:type="dxa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137D5E" w:rsidRDefault="00EE2130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</w:t>
            </w:r>
            <w:r w:rsidR="00F460F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494F5B" w:rsidRPr="00D879D3" w:rsidRDefault="00F460FB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134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FFFFFF" w:themeFill="background1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D5E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317"/>
        </w:trPr>
        <w:tc>
          <w:tcPr>
            <w:tcW w:w="1615" w:type="dxa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F460FB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10</w:t>
            </w:r>
          </w:p>
          <w:p w:rsidR="00137D5E" w:rsidRPr="00D879D3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134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FFFFFF" w:themeFill="background1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D5E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323"/>
        </w:trPr>
        <w:tc>
          <w:tcPr>
            <w:tcW w:w="1615" w:type="dxa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F460FB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10</w:t>
            </w:r>
          </w:p>
          <w:p w:rsidR="00494F5B" w:rsidRPr="00D879D3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134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FFFFFF" w:themeFill="background1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4EF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328"/>
        </w:trPr>
        <w:tc>
          <w:tcPr>
            <w:tcW w:w="1615" w:type="dxa"/>
          </w:tcPr>
          <w:p w:rsidR="00C844EF" w:rsidRPr="00D879D3" w:rsidRDefault="00C844EF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C844EF" w:rsidRPr="00D879D3" w:rsidRDefault="00C844EF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:rsidR="00C844EF" w:rsidRPr="00D879D3" w:rsidRDefault="00C844EF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C844EF" w:rsidRPr="00D879D3" w:rsidRDefault="00C844EF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C844EF" w:rsidRPr="00D879D3" w:rsidRDefault="00C844EF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FFFFFF" w:themeFill="background1"/>
          </w:tcPr>
          <w:p w:rsidR="00C844EF" w:rsidRPr="00D879D3" w:rsidRDefault="00C844EF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D5E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178"/>
        </w:trPr>
        <w:tc>
          <w:tcPr>
            <w:tcW w:w="1615" w:type="dxa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494F5B" w:rsidRDefault="00140271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</w:t>
            </w:r>
            <w:r w:rsidR="00137D5E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F460F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137D5E"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="00137D5E" w:rsidRPr="00D879D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F4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37D5E" w:rsidRPr="00D879D3" w:rsidRDefault="00F460FB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134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D5E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185"/>
        </w:trPr>
        <w:tc>
          <w:tcPr>
            <w:tcW w:w="1615" w:type="dxa"/>
          </w:tcPr>
          <w:p w:rsidR="00137D5E" w:rsidRPr="00D879D3" w:rsidRDefault="00EE2130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F460FB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08&amp;GRT</w:t>
            </w: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37D5E" w:rsidRPr="00D879D3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134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D5E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347"/>
        </w:trPr>
        <w:tc>
          <w:tcPr>
            <w:tcW w:w="1615" w:type="dxa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F460FB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08&amp;GRT</w:t>
            </w: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37D5E" w:rsidRPr="00D879D3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134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D5E" w:rsidRPr="00D879D3" w:rsidTr="00EE2130">
        <w:tblPrEx>
          <w:tblCellMar>
            <w:left w:w="108" w:type="dxa"/>
            <w:right w:w="108" w:type="dxa"/>
          </w:tblCellMar>
          <w:tblLook w:val="01E0"/>
        </w:tblPrEx>
        <w:trPr>
          <w:trHeight w:val="352"/>
        </w:trPr>
        <w:tc>
          <w:tcPr>
            <w:tcW w:w="1615" w:type="dxa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3455" w:type="dxa"/>
            <w:gridSpan w:val="2"/>
            <w:shd w:val="clear" w:color="auto" w:fill="FFFFFF" w:themeFill="background1"/>
          </w:tcPr>
          <w:p w:rsidR="00F460FB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A208&amp;GRT</w:t>
            </w:r>
            <w:r w:rsidRPr="00D879D3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137D5E" w:rsidRPr="00D879D3" w:rsidRDefault="00F460FB" w:rsidP="00F460F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mp. Lab  </w:t>
            </w:r>
          </w:p>
        </w:tc>
        <w:tc>
          <w:tcPr>
            <w:tcW w:w="1134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9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2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7" w:type="dxa"/>
            <w:shd w:val="clear" w:color="auto" w:fill="auto"/>
          </w:tcPr>
          <w:p w:rsidR="00137D5E" w:rsidRPr="00D879D3" w:rsidRDefault="00137D5E" w:rsidP="002F279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37D5E" w:rsidRDefault="00137D5E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37D5E" w:rsidRPr="00B37A32" w:rsidRDefault="00137D5E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137D5E" w:rsidRPr="00B37A32" w:rsidRDefault="00137D5E" w:rsidP="002F27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B37A32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76250F" w:rsidRDefault="0076250F" w:rsidP="002F2792">
      <w:pPr>
        <w:spacing w:after="0"/>
      </w:pPr>
    </w:p>
    <w:sectPr w:rsidR="0076250F" w:rsidSect="007625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UxM7QwtDQzMDGwMDVT0lEKTi0uzszPAykwqQUAesJ/7ywAAAA="/>
  </w:docVars>
  <w:rsids>
    <w:rsidRoot w:val="00C844EF"/>
    <w:rsid w:val="000251B6"/>
    <w:rsid w:val="00043642"/>
    <w:rsid w:val="00066D7A"/>
    <w:rsid w:val="00093FF3"/>
    <w:rsid w:val="000B0F7B"/>
    <w:rsid w:val="000B2111"/>
    <w:rsid w:val="000B7B90"/>
    <w:rsid w:val="000D0B5E"/>
    <w:rsid w:val="000D27C6"/>
    <w:rsid w:val="000F70B5"/>
    <w:rsid w:val="0011566E"/>
    <w:rsid w:val="00137D5E"/>
    <w:rsid w:val="00140271"/>
    <w:rsid w:val="00147B55"/>
    <w:rsid w:val="0020090D"/>
    <w:rsid w:val="00290EA4"/>
    <w:rsid w:val="002D09CD"/>
    <w:rsid w:val="002F2792"/>
    <w:rsid w:val="00302B98"/>
    <w:rsid w:val="00342025"/>
    <w:rsid w:val="00352E77"/>
    <w:rsid w:val="0036776E"/>
    <w:rsid w:val="0037557C"/>
    <w:rsid w:val="003B6BF7"/>
    <w:rsid w:val="003C673B"/>
    <w:rsid w:val="003E2672"/>
    <w:rsid w:val="00435807"/>
    <w:rsid w:val="0045413F"/>
    <w:rsid w:val="00494F5B"/>
    <w:rsid w:val="004D14A1"/>
    <w:rsid w:val="004E7C10"/>
    <w:rsid w:val="005D0B33"/>
    <w:rsid w:val="005F5324"/>
    <w:rsid w:val="00605253"/>
    <w:rsid w:val="00647568"/>
    <w:rsid w:val="00683149"/>
    <w:rsid w:val="006965B8"/>
    <w:rsid w:val="006B6139"/>
    <w:rsid w:val="00736C41"/>
    <w:rsid w:val="0076250F"/>
    <w:rsid w:val="007B1B81"/>
    <w:rsid w:val="007B6F19"/>
    <w:rsid w:val="00891A6E"/>
    <w:rsid w:val="0096359E"/>
    <w:rsid w:val="00982485"/>
    <w:rsid w:val="009D38A8"/>
    <w:rsid w:val="009D7617"/>
    <w:rsid w:val="009E7EAC"/>
    <w:rsid w:val="009F5C7F"/>
    <w:rsid w:val="00A26807"/>
    <w:rsid w:val="00AA6C4C"/>
    <w:rsid w:val="00AB66B0"/>
    <w:rsid w:val="00AD77FB"/>
    <w:rsid w:val="00AE61AD"/>
    <w:rsid w:val="00B37A32"/>
    <w:rsid w:val="00B534BB"/>
    <w:rsid w:val="00B56920"/>
    <w:rsid w:val="00B74A3F"/>
    <w:rsid w:val="00BC5AB5"/>
    <w:rsid w:val="00C10F92"/>
    <w:rsid w:val="00C548FC"/>
    <w:rsid w:val="00C844EF"/>
    <w:rsid w:val="00C944A9"/>
    <w:rsid w:val="00CA064E"/>
    <w:rsid w:val="00CC12E5"/>
    <w:rsid w:val="00CF2CEC"/>
    <w:rsid w:val="00D65E69"/>
    <w:rsid w:val="00D879D3"/>
    <w:rsid w:val="00ED17A7"/>
    <w:rsid w:val="00EE2130"/>
    <w:rsid w:val="00EE4037"/>
    <w:rsid w:val="00F03526"/>
    <w:rsid w:val="00F460FB"/>
    <w:rsid w:val="00F468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557C"/>
    <w:pPr>
      <w:spacing w:after="160" w:line="259" w:lineRule="auto"/>
    </w:pPr>
    <w:rPr>
      <w:rFonts w:ascii="Georgia" w:hAnsi="Georg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C844EF"/>
    <w:rPr>
      <w:szCs w:val="24"/>
    </w:rPr>
  </w:style>
  <w:style w:type="character" w:customStyle="1" w:styleId="Style1Char">
    <w:name w:val="Style1 Char"/>
    <w:basedOn w:val="DefaultParagraphFont"/>
    <w:link w:val="Style1"/>
    <w:rsid w:val="00C844EF"/>
    <w:rPr>
      <w:rFonts w:ascii="Georgia" w:hAnsi="Georgia"/>
      <w:szCs w:val="24"/>
      <w:lang w:val="en-GB"/>
    </w:rPr>
  </w:style>
  <w:style w:type="paragraph" w:customStyle="1" w:styleId="main">
    <w:name w:val="main"/>
    <w:basedOn w:val="Normal"/>
    <w:link w:val="mainChar"/>
    <w:qFormat/>
    <w:rsid w:val="00C844EF"/>
    <w:rPr>
      <w:szCs w:val="24"/>
    </w:rPr>
  </w:style>
  <w:style w:type="character" w:customStyle="1" w:styleId="mainChar">
    <w:name w:val="main Char"/>
    <w:basedOn w:val="DefaultParagraphFont"/>
    <w:link w:val="main"/>
    <w:rsid w:val="00C844EF"/>
    <w:rPr>
      <w:rFonts w:ascii="Georgia" w:hAnsi="Georgia"/>
      <w:szCs w:val="24"/>
      <w:lang w:val="en-GB"/>
    </w:rPr>
  </w:style>
  <w:style w:type="table" w:styleId="TableGrid">
    <w:name w:val="Table Grid"/>
    <w:basedOn w:val="TableNormal"/>
    <w:uiPriority w:val="59"/>
    <w:rsid w:val="00C844EF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">
    <w:name w:val="il"/>
    <w:basedOn w:val="DefaultParagraphFont"/>
    <w:rsid w:val="00C844EF"/>
  </w:style>
  <w:style w:type="paragraph" w:styleId="ListParagraph">
    <w:name w:val="List Paragraph"/>
    <w:basedOn w:val="Normal"/>
    <w:uiPriority w:val="34"/>
    <w:qFormat/>
    <w:rsid w:val="00C844E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14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343410-D393-4F97-ABF4-900246F4C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9</Pages>
  <Words>880</Words>
  <Characters>5022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KRG</Company>
  <LinksUpToDate>false</LinksUpToDate>
  <CharactersWithSpaces>58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W10</cp:lastModifiedBy>
  <cp:revision>26</cp:revision>
  <dcterms:created xsi:type="dcterms:W3CDTF">2019-03-14T12:05:00Z</dcterms:created>
  <dcterms:modified xsi:type="dcterms:W3CDTF">2019-03-18T12:38:00Z</dcterms:modified>
</cp:coreProperties>
</file>